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78D47" w14:textId="77777777" w:rsidR="009D6983" w:rsidRDefault="009D6983" w:rsidP="00925AF1">
      <w:pPr>
        <w:pStyle w:val="Title"/>
      </w:pPr>
      <w:r>
        <w:t>Luke Elson</w:t>
      </w:r>
    </w:p>
    <w:p w14:paraId="20FCF6C0" w14:textId="0818B878" w:rsidR="00F57094" w:rsidRDefault="00AC2F61" w:rsidP="00AA71CE">
      <w:pPr>
        <w:pStyle w:val="FirstParagraph"/>
        <w:ind w:left="720"/>
      </w:pPr>
      <w:r w:rsidRPr="0036552A">
        <w:t>University of Reading</w:t>
      </w:r>
      <w:r w:rsidR="00925AF1" w:rsidRPr="0036552A">
        <w:tab/>
      </w:r>
      <w:r w:rsidR="00925AF1" w:rsidRPr="0036552A">
        <w:tab/>
      </w:r>
      <w:r w:rsidR="00925AF1" w:rsidRPr="0036552A">
        <w:tab/>
      </w:r>
      <w:r w:rsidR="00925AF1" w:rsidRPr="0036552A">
        <w:rPr>
          <w:rStyle w:val="Hyperlink"/>
          <w:color w:val="auto"/>
        </w:rPr>
        <w:t>luke.elson@reading.ac.uk</w:t>
      </w:r>
      <w:r w:rsidR="00925AF1" w:rsidRPr="0036552A">
        <w:br/>
      </w:r>
      <w:r w:rsidRPr="0036552A">
        <w:t>Philosophy Department</w:t>
      </w:r>
      <w:r w:rsidR="00925AF1" w:rsidRPr="0036552A">
        <w:tab/>
      </w:r>
      <w:r w:rsidR="00925AF1" w:rsidRPr="0036552A">
        <w:tab/>
      </w:r>
      <w:r w:rsidR="00925AF1" w:rsidRPr="0036552A">
        <w:tab/>
      </w:r>
      <w:r w:rsidR="00B70AA3" w:rsidRPr="00B70AA3">
        <w:rPr>
          <w:rStyle w:val="Hyperlink"/>
          <w:color w:val="auto"/>
        </w:rPr>
        <w:t>www.personal.reading.ac.uk/~nj907716/</w:t>
      </w:r>
      <w:r w:rsidR="00925AF1" w:rsidRPr="0036552A">
        <w:br/>
      </w:r>
      <w:r w:rsidRPr="0036552A">
        <w:t>Whiteknights</w:t>
      </w:r>
      <w:r w:rsidR="00925AF1" w:rsidRPr="0036552A">
        <w:tab/>
      </w:r>
      <w:r w:rsidR="00925AF1" w:rsidRPr="0036552A">
        <w:tab/>
      </w:r>
      <w:r w:rsidR="00925AF1" w:rsidRPr="0036552A">
        <w:tab/>
      </w:r>
      <w:r w:rsidR="00925AF1" w:rsidRPr="0036552A">
        <w:tab/>
      </w:r>
      <w:r w:rsidR="00925AF1" w:rsidRPr="0036552A">
        <w:tab/>
      </w:r>
      <w:r w:rsidR="00925AF1" w:rsidRPr="0036552A">
        <w:br/>
      </w:r>
      <w:r w:rsidRPr="0036552A">
        <w:t>England RG6 6AA</w:t>
      </w:r>
    </w:p>
    <w:p w14:paraId="36464E8F" w14:textId="77777777" w:rsidR="002129F8" w:rsidRDefault="00AC2F61">
      <w:pPr>
        <w:pStyle w:val="Heading1"/>
      </w:pPr>
      <w:bookmarkStart w:id="0" w:name="employment-and-education"/>
      <w:r>
        <w:t>Employment and Education</w:t>
      </w:r>
      <w:bookmarkEnd w:id="0"/>
    </w:p>
    <w:p w14:paraId="23754C88" w14:textId="07F67915" w:rsidR="00055278" w:rsidRPr="00851D88" w:rsidRDefault="00AC2F61" w:rsidP="00851D88">
      <w:pPr>
        <w:pStyle w:val="BodyText"/>
      </w:pPr>
      <w:r w:rsidRPr="00851D88">
        <w:t>2014–</w:t>
      </w:r>
      <w:r w:rsidR="00925AF1" w:rsidRPr="00851D88">
        <w:tab/>
      </w:r>
      <w:r w:rsidRPr="00851D88">
        <w:t>Lecturer in Philosophy, University of Reading.</w:t>
      </w:r>
    </w:p>
    <w:p w14:paraId="36BB4BC9" w14:textId="4105381E" w:rsidR="00055278" w:rsidRPr="00851D88" w:rsidRDefault="00AC2F61" w:rsidP="00851D88">
      <w:pPr>
        <w:pStyle w:val="BodyText"/>
        <w:ind w:left="720" w:hanging="720"/>
      </w:pPr>
      <w:r w:rsidRPr="00851D88">
        <w:t xml:space="preserve">2014 </w:t>
      </w:r>
      <w:r w:rsidR="00055278" w:rsidRPr="00851D88">
        <w:tab/>
      </w:r>
      <w:r w:rsidRPr="00851D88">
        <w:t>PhD in Philosophy</w:t>
      </w:r>
      <w:r w:rsidR="00925AF1" w:rsidRPr="00851D88">
        <w:t xml:space="preserve">. </w:t>
      </w:r>
      <w:r w:rsidRPr="00851D88">
        <w:t>University of North Carolina at Chapel Hill.</w:t>
      </w:r>
      <w:r w:rsidR="00925AF1" w:rsidRPr="00851D88">
        <w:t xml:space="preserve"> </w:t>
      </w:r>
      <w:r w:rsidRPr="00851D88">
        <w:t>Dissertation: ‘Vagueness in Action’. Committee: Geoffrey Sayre-McCord (chair), Keith Simmons, Ram Neta, Simon Blackburn, Walter Sinnott-Armstrong.</w:t>
      </w:r>
    </w:p>
    <w:p w14:paraId="2E2E7615" w14:textId="2DA61612" w:rsidR="00055278" w:rsidRPr="00851D88" w:rsidRDefault="00AC2F61" w:rsidP="00851D88">
      <w:pPr>
        <w:pStyle w:val="BodyText"/>
      </w:pPr>
      <w:r w:rsidRPr="00851D88">
        <w:t xml:space="preserve">2009 </w:t>
      </w:r>
      <w:r w:rsidR="00055278" w:rsidRPr="00851D88">
        <w:tab/>
      </w:r>
      <w:r w:rsidRPr="00851D88">
        <w:t>MA in Philosophy</w:t>
      </w:r>
      <w:r w:rsidR="00326061">
        <w:t>.</w:t>
      </w:r>
      <w:r w:rsidR="00925AF1" w:rsidRPr="00851D88">
        <w:t xml:space="preserve"> </w:t>
      </w:r>
      <w:r w:rsidRPr="00851D88">
        <w:t>University of North Carolina at Chapel Hill.</w:t>
      </w:r>
    </w:p>
    <w:p w14:paraId="65E97648" w14:textId="5F4B3560" w:rsidR="002129F8" w:rsidRPr="00851D88" w:rsidRDefault="00AC2F61" w:rsidP="00851D88">
      <w:pPr>
        <w:pStyle w:val="BodyText"/>
      </w:pPr>
      <w:r w:rsidRPr="00851D88">
        <w:t xml:space="preserve">2005 </w:t>
      </w:r>
      <w:r w:rsidR="00055278" w:rsidRPr="00851D88">
        <w:tab/>
      </w:r>
      <w:r w:rsidRPr="00851D88">
        <w:t>BA Mathematics and Philosophy</w:t>
      </w:r>
      <w:r w:rsidR="00925AF1" w:rsidRPr="00851D88">
        <w:t xml:space="preserve">. </w:t>
      </w:r>
      <w:r w:rsidRPr="00851D88">
        <w:t>Exeter College, Oxford.</w:t>
      </w:r>
    </w:p>
    <w:p w14:paraId="486BA549" w14:textId="415FFBF6" w:rsidR="002129F8" w:rsidRDefault="00AC2F61">
      <w:pPr>
        <w:pStyle w:val="Heading1"/>
      </w:pPr>
      <w:bookmarkStart w:id="1" w:name="publications"/>
      <w:r>
        <w:t>Publications</w:t>
      </w:r>
      <w:bookmarkEnd w:id="1"/>
    </w:p>
    <w:p w14:paraId="1A51EF6D" w14:textId="0DC44771" w:rsidR="00A73299" w:rsidRPr="00A73299" w:rsidRDefault="00A73299" w:rsidP="00A73299">
      <w:pPr>
        <w:pStyle w:val="BodyText"/>
      </w:pPr>
      <w:r>
        <w:t xml:space="preserve">All </w:t>
      </w:r>
      <w:r w:rsidR="008F0687">
        <w:t xml:space="preserve">published pieces </w:t>
      </w:r>
      <w:r>
        <w:t xml:space="preserve">(except </w:t>
      </w:r>
      <w:r>
        <w:rPr>
          <w:i/>
        </w:rPr>
        <w:t>Ratio</w:t>
      </w:r>
      <w:r>
        <w:t xml:space="preserve"> special edition) are available on my website.</w:t>
      </w:r>
    </w:p>
    <w:p w14:paraId="72D72087" w14:textId="3615A9F5" w:rsidR="00055278" w:rsidRPr="008A24CF" w:rsidRDefault="000D7B3C" w:rsidP="000D7B3C">
      <w:pPr>
        <w:pStyle w:val="Heading2"/>
      </w:pPr>
      <w:r>
        <w:t>Journal articles</w:t>
      </w:r>
      <w:r w:rsidR="00694D50">
        <w:t xml:space="preserve"> </w:t>
      </w:r>
      <w:r w:rsidR="00102AEA">
        <w:t>and</w:t>
      </w:r>
      <w:r w:rsidR="00694D50">
        <w:t xml:space="preserve"> reviews</w:t>
      </w:r>
    </w:p>
    <w:p w14:paraId="738CB325" w14:textId="4DECBB05" w:rsidR="00626A27" w:rsidRPr="008735F4" w:rsidRDefault="00626A27" w:rsidP="008A24CF">
      <w:pPr>
        <w:pStyle w:val="BodyText"/>
        <w:numPr>
          <w:ilvl w:val="0"/>
          <w:numId w:val="10"/>
        </w:numPr>
      </w:pPr>
      <w:r>
        <w:t xml:space="preserve">(Forthcoming) Review of </w:t>
      </w:r>
      <w:r w:rsidR="00742F7E">
        <w:t>‘Companions in Guilt Arguments in Metaethics’ by Christopher Cowie and Richard Rowland</w:t>
      </w:r>
      <w:r w:rsidR="00742F7E">
        <w:br/>
      </w:r>
      <w:r w:rsidR="00742F7E">
        <w:rPr>
          <w:i/>
          <w:iCs/>
        </w:rPr>
        <w:t>Notre Dame Philosophical Reviews</w:t>
      </w:r>
    </w:p>
    <w:p w14:paraId="0DCF92ED" w14:textId="1199BC4D" w:rsidR="008735F4" w:rsidRDefault="008735F4" w:rsidP="008735F4">
      <w:pPr>
        <w:pStyle w:val="BodyText"/>
        <w:numPr>
          <w:ilvl w:val="0"/>
          <w:numId w:val="10"/>
        </w:numPr>
      </w:pPr>
      <w:r>
        <w:t>(2019) Probabilistic Promotion and Ability</w:t>
      </w:r>
      <w:r>
        <w:br/>
      </w:r>
      <w:r>
        <w:rPr>
          <w:i/>
        </w:rPr>
        <w:t>Ergo</w:t>
      </w:r>
      <w:r>
        <w:rPr>
          <w:iCs/>
        </w:rPr>
        <w:t xml:space="preserve"> 6(34), doi:</w:t>
      </w:r>
      <w:r w:rsidRPr="00A13766">
        <w:t xml:space="preserve"> </w:t>
      </w:r>
      <w:r w:rsidRPr="00A13766">
        <w:rPr>
          <w:iCs/>
        </w:rPr>
        <w:t>10.3998/ergo.12405314.0006.034</w:t>
      </w:r>
    </w:p>
    <w:p w14:paraId="0B006FB1" w14:textId="1E8F1E5E" w:rsidR="00924F13" w:rsidRDefault="00924F13" w:rsidP="008A24CF">
      <w:pPr>
        <w:pStyle w:val="BodyText"/>
        <w:numPr>
          <w:ilvl w:val="0"/>
          <w:numId w:val="10"/>
        </w:numPr>
      </w:pPr>
      <w:r>
        <w:t>(</w:t>
      </w:r>
      <w:r w:rsidR="009904DE">
        <w:t>2019</w:t>
      </w:r>
      <w:r>
        <w:t xml:space="preserve">) </w:t>
      </w:r>
      <w:r w:rsidRPr="00924F13">
        <w:t>Can Streumer simply avoid Supervenience?</w:t>
      </w:r>
      <w:r w:rsidR="00623758">
        <w:br/>
      </w:r>
      <w:r w:rsidRPr="00924F13">
        <w:rPr>
          <w:i/>
        </w:rPr>
        <w:t>Journal of Ethics &amp; Social Philosophy</w:t>
      </w:r>
      <w:r w:rsidR="00623758" w:rsidRPr="00623758">
        <w:t xml:space="preserve"> 16</w:t>
      </w:r>
      <w:r w:rsidR="00623758">
        <w:t>(3)</w:t>
      </w:r>
      <w:r w:rsidR="00D67BEA">
        <w:t>, doi:</w:t>
      </w:r>
      <w:r w:rsidR="00D67BEA" w:rsidRPr="00D67BEA">
        <w:t>10.26556/jesp.v16i3.508</w:t>
      </w:r>
    </w:p>
    <w:p w14:paraId="1C1EE46E" w14:textId="3ABEDE48" w:rsidR="0027051C" w:rsidRDefault="0027051C" w:rsidP="008C40E3">
      <w:pPr>
        <w:pStyle w:val="BodyText"/>
        <w:numPr>
          <w:ilvl w:val="0"/>
          <w:numId w:val="10"/>
        </w:numPr>
      </w:pPr>
      <w:r>
        <w:t xml:space="preserve">(2018) </w:t>
      </w:r>
      <w:r w:rsidRPr="008A24CF">
        <w:t xml:space="preserve">Review of </w:t>
      </w:r>
      <w:r w:rsidR="002F7960">
        <w:t>‘</w:t>
      </w:r>
      <w:r w:rsidRPr="008A24CF">
        <w:t>From Valuing to Value: A Defense of Subjectivism</w:t>
      </w:r>
      <w:r w:rsidR="002F7960">
        <w:t>’ by David Sobel</w:t>
      </w:r>
      <w:r w:rsidR="008C40E3">
        <w:br/>
      </w:r>
      <w:r w:rsidRPr="009E1BEF">
        <w:rPr>
          <w:i/>
        </w:rPr>
        <w:t>Analysis</w:t>
      </w:r>
      <w:r w:rsidR="00765272">
        <w:t xml:space="preserve"> </w:t>
      </w:r>
      <w:r w:rsidRPr="008A24CF">
        <w:t>78</w:t>
      </w:r>
      <w:r w:rsidR="00765272">
        <w:t>(</w:t>
      </w:r>
      <w:r w:rsidRPr="008A24CF">
        <w:t>3</w:t>
      </w:r>
      <w:r w:rsidR="00765272">
        <w:t>)</w:t>
      </w:r>
      <w:r w:rsidRPr="008A24CF">
        <w:t>, 583–586.</w:t>
      </w:r>
    </w:p>
    <w:p w14:paraId="4F945958" w14:textId="09AE8C22" w:rsidR="00925AF1" w:rsidRPr="008A24CF" w:rsidRDefault="00925AF1" w:rsidP="008A24CF">
      <w:pPr>
        <w:pStyle w:val="BodyText"/>
        <w:numPr>
          <w:ilvl w:val="0"/>
          <w:numId w:val="10"/>
        </w:numPr>
      </w:pPr>
      <w:r w:rsidRPr="008A24CF">
        <w:t>(2017)</w:t>
      </w:r>
      <w:r w:rsidR="00D67BEA">
        <w:t xml:space="preserve"> </w:t>
      </w:r>
      <w:r w:rsidRPr="008A24CF">
        <w:t>Incommensurability as Vagueness: a Burden-Shifting Argument</w:t>
      </w:r>
      <w:r w:rsidR="00D67BEA">
        <w:br/>
      </w:r>
      <w:r w:rsidRPr="008B6F85">
        <w:rPr>
          <w:i/>
        </w:rPr>
        <w:t>Theoria</w:t>
      </w:r>
      <w:r w:rsidRPr="008A24CF">
        <w:t xml:space="preserve"> 83(4), 341–363.</w:t>
      </w:r>
      <w:r w:rsidR="00386C2B" w:rsidRPr="008A24CF">
        <w:t xml:space="preserve"> </w:t>
      </w:r>
    </w:p>
    <w:p w14:paraId="5AB347C1" w14:textId="4144E227" w:rsidR="002129F8" w:rsidRPr="008A24CF" w:rsidRDefault="002649DE" w:rsidP="008A24CF">
      <w:pPr>
        <w:pStyle w:val="BodyText"/>
        <w:numPr>
          <w:ilvl w:val="0"/>
          <w:numId w:val="10"/>
        </w:numPr>
      </w:pPr>
      <w:r>
        <w:t xml:space="preserve">(2016) </w:t>
      </w:r>
      <w:r w:rsidR="00AC2F61" w:rsidRPr="008A24CF">
        <w:t>Tenenbaum and Raffman on Vague Projects, the Self-Torturer, and the Sorites</w:t>
      </w:r>
      <w:r w:rsidR="000E5472">
        <w:br/>
      </w:r>
      <w:r w:rsidR="00AC2F61" w:rsidRPr="008B6F85">
        <w:rPr>
          <w:i/>
        </w:rPr>
        <w:t>Ethics</w:t>
      </w:r>
      <w:r w:rsidR="00AC2F61" w:rsidRPr="008A24CF">
        <w:t xml:space="preserve"> 126(2), 474–488. doi:10.1086/683533</w:t>
      </w:r>
    </w:p>
    <w:p w14:paraId="2AD48AE2" w14:textId="6AFB3827" w:rsidR="002129F8" w:rsidRPr="008A24CF" w:rsidRDefault="001B0BB2" w:rsidP="008A24CF">
      <w:pPr>
        <w:pStyle w:val="BodyText"/>
        <w:numPr>
          <w:ilvl w:val="0"/>
          <w:numId w:val="10"/>
        </w:numPr>
      </w:pPr>
      <w:r>
        <w:t xml:space="preserve">(2014) </w:t>
      </w:r>
      <w:r w:rsidR="00AC2F61" w:rsidRPr="008A24CF">
        <w:t>Heaps and Chains: is the Chaining Argument for Parity a Sorites?</w:t>
      </w:r>
      <w:r w:rsidR="00FB3193">
        <w:br/>
      </w:r>
      <w:r w:rsidR="00AC2F61" w:rsidRPr="00C948CE">
        <w:rPr>
          <w:i/>
        </w:rPr>
        <w:t>Ethics</w:t>
      </w:r>
      <w:r w:rsidR="00AC2F61" w:rsidRPr="008A24CF">
        <w:t xml:space="preserve"> 124</w:t>
      </w:r>
      <w:r w:rsidR="0074152F">
        <w:t>(</w:t>
      </w:r>
      <w:r w:rsidR="00AC2F61" w:rsidRPr="008A24CF">
        <w:t>3</w:t>
      </w:r>
      <w:r w:rsidR="0074152F">
        <w:t>)</w:t>
      </w:r>
      <w:r w:rsidR="00AC2F61" w:rsidRPr="008A24CF">
        <w:t>, 557–571.</w:t>
      </w:r>
    </w:p>
    <w:p w14:paraId="36E0DCCA" w14:textId="3241838D" w:rsidR="002129F8" w:rsidRDefault="000449C6" w:rsidP="008A24CF">
      <w:pPr>
        <w:pStyle w:val="BodyText"/>
        <w:numPr>
          <w:ilvl w:val="0"/>
          <w:numId w:val="10"/>
        </w:numPr>
      </w:pPr>
      <w:r>
        <w:t xml:space="preserve">(2014) </w:t>
      </w:r>
      <w:r w:rsidR="00AC2F61" w:rsidRPr="008A24CF">
        <w:t>Borderline Cases and the Collapsing Principle</w:t>
      </w:r>
      <w:r w:rsidR="00FB3193">
        <w:br/>
      </w:r>
      <w:r w:rsidR="00AC2F61" w:rsidRPr="00C948CE">
        <w:rPr>
          <w:i/>
        </w:rPr>
        <w:t>Utilitas</w:t>
      </w:r>
      <w:r w:rsidR="00AC2F61" w:rsidRPr="008A24CF">
        <w:t xml:space="preserve"> 26, 51–60.</w:t>
      </w:r>
    </w:p>
    <w:p w14:paraId="362734F0" w14:textId="2DB6262B" w:rsidR="00B9484C" w:rsidRDefault="0013070D" w:rsidP="00B9484C">
      <w:pPr>
        <w:pStyle w:val="Heading2"/>
      </w:pPr>
      <w:r>
        <w:t>Other pieces</w:t>
      </w:r>
    </w:p>
    <w:p w14:paraId="60BF1322" w14:textId="5A1B90D7" w:rsidR="000C0D2A" w:rsidRDefault="009E1BEF" w:rsidP="00B9484C">
      <w:pPr>
        <w:pStyle w:val="BodyText"/>
        <w:numPr>
          <w:ilvl w:val="0"/>
          <w:numId w:val="12"/>
        </w:numPr>
      </w:pPr>
      <w:r>
        <w:t xml:space="preserve">(2018) </w:t>
      </w:r>
      <w:r w:rsidR="000C0D2A" w:rsidRPr="008A24CF">
        <w:t xml:space="preserve">‘How a moral philosopher justifies his carbon footprint’: a general audience piece on carbon offsetting for </w:t>
      </w:r>
      <w:r w:rsidR="000C0D2A" w:rsidRPr="009E1BEF">
        <w:rPr>
          <w:i/>
        </w:rPr>
        <w:t>The Conversation</w:t>
      </w:r>
      <w:r w:rsidR="000C0D2A" w:rsidRPr="008A24CF">
        <w:t>.</w:t>
      </w:r>
    </w:p>
    <w:p w14:paraId="505EEFF8" w14:textId="6C60D6C1" w:rsidR="007069D6" w:rsidRPr="008A24CF" w:rsidRDefault="007069D6" w:rsidP="007069D6">
      <w:pPr>
        <w:pStyle w:val="BodyText"/>
        <w:numPr>
          <w:ilvl w:val="0"/>
          <w:numId w:val="12"/>
        </w:numPr>
      </w:pPr>
      <w:r>
        <w:t>(201</w:t>
      </w:r>
      <w:r w:rsidR="00F37309">
        <w:t>6</w:t>
      </w:r>
      <w:r>
        <w:t xml:space="preserve">) </w:t>
      </w:r>
      <w:r w:rsidRPr="008A24CF">
        <w:t xml:space="preserve">Edited </w:t>
      </w:r>
      <w:r>
        <w:t>s</w:t>
      </w:r>
      <w:r w:rsidRPr="008A24CF">
        <w:t xml:space="preserve">pecial </w:t>
      </w:r>
      <w:r>
        <w:t>e</w:t>
      </w:r>
      <w:r w:rsidRPr="008A24CF">
        <w:t xml:space="preserve">dition of </w:t>
      </w:r>
      <w:r w:rsidRPr="00744589">
        <w:rPr>
          <w:i/>
        </w:rPr>
        <w:t>Ratio</w:t>
      </w:r>
      <w:r w:rsidRPr="008A24CF">
        <w:t xml:space="preserve"> </w:t>
      </w:r>
      <w:r>
        <w:t>(</w:t>
      </w:r>
      <w:r w:rsidRPr="008A24CF">
        <w:t xml:space="preserve">with </w:t>
      </w:r>
      <w:r>
        <w:t>i</w:t>
      </w:r>
      <w:r w:rsidRPr="008A24CF">
        <w:t>ntroduction</w:t>
      </w:r>
      <w:r>
        <w:t>)</w:t>
      </w:r>
      <w:r w:rsidRPr="008A24CF">
        <w:t xml:space="preserve"> on Ethics and Indeterminacy</w:t>
      </w:r>
      <w:r>
        <w:t>.</w:t>
      </w:r>
    </w:p>
    <w:p w14:paraId="21AEEE23" w14:textId="77777777" w:rsidR="0035078B" w:rsidRDefault="0035078B" w:rsidP="0035078B">
      <w:pPr>
        <w:pStyle w:val="Heading1"/>
      </w:pPr>
      <w:bookmarkStart w:id="2" w:name="teaching"/>
      <w:r>
        <w:lastRenderedPageBreak/>
        <w:t>Teaching</w:t>
      </w:r>
      <w:bookmarkEnd w:id="2"/>
    </w:p>
    <w:p w14:paraId="4EF28C15" w14:textId="77777777" w:rsidR="0035078B" w:rsidRDefault="0035078B" w:rsidP="0035078B">
      <w:pPr>
        <w:pStyle w:val="Heading2"/>
      </w:pPr>
      <w:bookmarkStart w:id="3" w:name="undergraduate-at-reading"/>
      <w:r>
        <w:t>Undergraduate (at Reading)</w:t>
      </w:r>
      <w:bookmarkEnd w:id="3"/>
    </w:p>
    <w:p w14:paraId="5063A9F9" w14:textId="4EA85CD6" w:rsidR="0035078B" w:rsidRDefault="0035078B" w:rsidP="0035078B">
      <w:pPr>
        <w:pStyle w:val="BodyText"/>
        <w:ind w:left="720" w:hanging="720"/>
      </w:pPr>
      <w:r>
        <w:t>Third-year mediaeval philosophy (PP3MED) in Autumn 2018</w:t>
      </w:r>
      <w:r w:rsidR="00CD7BA4">
        <w:t xml:space="preserve"> and </w:t>
      </w:r>
      <w:r w:rsidR="004F5F31">
        <w:t>20</w:t>
      </w:r>
      <w:r w:rsidR="00CD7BA4">
        <w:t>19</w:t>
      </w:r>
      <w:r>
        <w:t>.</w:t>
      </w:r>
    </w:p>
    <w:p w14:paraId="5066AD60" w14:textId="2BFE4B25" w:rsidR="0056563E" w:rsidRDefault="0056563E" w:rsidP="0035078B">
      <w:pPr>
        <w:pStyle w:val="BodyText"/>
        <w:ind w:left="720" w:hanging="720"/>
      </w:pPr>
      <w:r>
        <w:t>Third-year ethics: Reason, Value, and Knowledge (PP3RVK) in Autumn 2018, co-taught with Philip Stratton-Lake.</w:t>
      </w:r>
    </w:p>
    <w:p w14:paraId="1A7C9DAF" w14:textId="55959645" w:rsidR="0035078B" w:rsidRDefault="0035078B" w:rsidP="0035078B">
      <w:pPr>
        <w:pStyle w:val="BodyText"/>
        <w:ind w:left="720" w:hanging="720"/>
      </w:pPr>
      <w:r>
        <w:t>Second-year ethics: Moral Philosophy (PP2MP) in Autumn 2014, Autumn 2015; Ethical Argument (PP2EA) in Spring 2019</w:t>
      </w:r>
      <w:r w:rsidR="009D4350">
        <w:t xml:space="preserve"> and 2020</w:t>
      </w:r>
      <w:r>
        <w:t>.</w:t>
      </w:r>
    </w:p>
    <w:p w14:paraId="4F6F8F04" w14:textId="490B1B17" w:rsidR="0035078B" w:rsidRDefault="0035078B" w:rsidP="0035078B">
      <w:pPr>
        <w:pStyle w:val="BodyText"/>
        <w:ind w:left="720" w:hanging="720"/>
      </w:pPr>
      <w:r>
        <w:t>First-year ethics: Values and Virtues (PP1VV) in Spring 2015, Spring 2016; Meaning of Life (PP1ML) in Spring 2019</w:t>
      </w:r>
      <w:r w:rsidR="006D0310">
        <w:t xml:space="preserve"> and 2020</w:t>
      </w:r>
      <w:r>
        <w:t>.</w:t>
      </w:r>
    </w:p>
    <w:p w14:paraId="3EAFFF1A" w14:textId="4F8F78E3" w:rsidR="00732CC9" w:rsidRDefault="00732CC9" w:rsidP="00732CC9">
      <w:pPr>
        <w:pStyle w:val="BodyText"/>
        <w:ind w:left="720" w:hanging="720"/>
      </w:pPr>
      <w:r>
        <w:t>Second-year epistemology: Theory of Knowledge (PP2TK) in Autumn 2015 (justification half only).</w:t>
      </w:r>
    </w:p>
    <w:p w14:paraId="4E1BD5E7" w14:textId="24ADE828" w:rsidR="005B6F36" w:rsidRDefault="005B6F36" w:rsidP="00732CC9">
      <w:pPr>
        <w:pStyle w:val="BodyText"/>
        <w:ind w:left="720" w:hanging="720"/>
      </w:pPr>
      <w:r>
        <w:t>Second-year logic: Introductory Logic (PP2IL) in Spring 2015.</w:t>
      </w:r>
    </w:p>
    <w:p w14:paraId="05CE6699" w14:textId="4647DDFC" w:rsidR="0035078B" w:rsidRDefault="0035078B" w:rsidP="0035078B">
      <w:pPr>
        <w:pStyle w:val="BodyText"/>
        <w:ind w:left="720" w:hanging="720"/>
      </w:pPr>
      <w:r>
        <w:t>First-year logic: Elementary Logic (PP1EL) in Summer 2017.</w:t>
      </w:r>
    </w:p>
    <w:p w14:paraId="04F4A8F6" w14:textId="542651B7" w:rsidR="00FC5596" w:rsidRDefault="00FC5596" w:rsidP="00194156">
      <w:pPr>
        <w:pStyle w:val="BodyText"/>
        <w:ind w:left="720" w:hanging="720"/>
      </w:pPr>
      <w:r>
        <w:t>BA dissertation supervisor. 2014–</w:t>
      </w:r>
    </w:p>
    <w:p w14:paraId="5A429C66" w14:textId="77777777" w:rsidR="0035078B" w:rsidRDefault="0035078B" w:rsidP="0035078B">
      <w:pPr>
        <w:pStyle w:val="Heading2"/>
      </w:pPr>
      <w:bookmarkStart w:id="4" w:name="undergraduate-at-unc-chapel-hill"/>
      <w:r>
        <w:t>Undergraduate (at UNC Chapel Hill)</w:t>
      </w:r>
      <w:bookmarkEnd w:id="4"/>
    </w:p>
    <w:p w14:paraId="4876E453" w14:textId="77777777" w:rsidR="0035078B" w:rsidRDefault="0035078B" w:rsidP="0035078B">
      <w:pPr>
        <w:pStyle w:val="BodyText"/>
        <w:ind w:left="720" w:hanging="720"/>
      </w:pPr>
      <w:r>
        <w:t>Introduction to Philosophy, for Carolina Courses Online. Summer 2014.</w:t>
      </w:r>
    </w:p>
    <w:p w14:paraId="142213E1" w14:textId="77777777" w:rsidR="0035078B" w:rsidRDefault="0035078B" w:rsidP="0035078B">
      <w:pPr>
        <w:pStyle w:val="BodyText"/>
        <w:ind w:left="720" w:hanging="720"/>
      </w:pPr>
      <w:r>
        <w:t>Introduction to Mathematical Logic. Fall 2013; also as Teaching Assistant for Thomas Hofweber, Spring 2013.</w:t>
      </w:r>
    </w:p>
    <w:p w14:paraId="7A615C67" w14:textId="77777777" w:rsidR="0035078B" w:rsidRDefault="0035078B" w:rsidP="0035078B">
      <w:pPr>
        <w:pStyle w:val="BodyText"/>
        <w:ind w:left="720" w:hanging="720"/>
      </w:pPr>
      <w:r>
        <w:t>Introduction to Medieval Philosophy. Summer 2013.</w:t>
      </w:r>
    </w:p>
    <w:p w14:paraId="0422C811" w14:textId="77777777" w:rsidR="0035078B" w:rsidRDefault="0035078B" w:rsidP="0035078B">
      <w:pPr>
        <w:pStyle w:val="BodyText"/>
        <w:ind w:left="720" w:hanging="720"/>
      </w:pPr>
      <w:r>
        <w:t>Experience and Reality (Metaphysics). Summer 2012.</w:t>
      </w:r>
    </w:p>
    <w:p w14:paraId="4561F656" w14:textId="46B652F0" w:rsidR="0035078B" w:rsidRDefault="0035078B" w:rsidP="0035078B">
      <w:pPr>
        <w:pStyle w:val="BodyText"/>
        <w:ind w:left="720" w:hanging="720"/>
      </w:pPr>
      <w:r>
        <w:t>Making Sense of Ourselves. Summer 2011, Summer 2009. Also as Teac</w:t>
      </w:r>
      <w:r w:rsidR="00CB1019">
        <w:t>hing Assistant for C.D.C. Reeve in</w:t>
      </w:r>
      <w:r>
        <w:t xml:space="preserve"> Fall 2008.</w:t>
      </w:r>
    </w:p>
    <w:p w14:paraId="5A3429FE" w14:textId="77777777" w:rsidR="0035078B" w:rsidRDefault="0035078B" w:rsidP="0035078B">
      <w:pPr>
        <w:pStyle w:val="BodyText"/>
        <w:ind w:left="720" w:hanging="720"/>
      </w:pPr>
      <w:r>
        <w:t>Introduction to Ethics. Spring 2010.</w:t>
      </w:r>
    </w:p>
    <w:p w14:paraId="1E3BCC91" w14:textId="77777777" w:rsidR="0035078B" w:rsidRDefault="0035078B" w:rsidP="0035078B">
      <w:pPr>
        <w:pStyle w:val="BodyText"/>
        <w:ind w:left="720" w:hanging="720"/>
      </w:pPr>
      <w:r>
        <w:t>Introduction to Bioethics, for Carolina Courses Online. Summer 2010.</w:t>
      </w:r>
    </w:p>
    <w:p w14:paraId="7723A19A" w14:textId="77777777" w:rsidR="0035078B" w:rsidRDefault="0035078B" w:rsidP="0035078B">
      <w:pPr>
        <w:pStyle w:val="BodyText"/>
        <w:ind w:left="720" w:hanging="720"/>
      </w:pPr>
      <w:r>
        <w:t>Teaching Assistant for Philosophy of Science with Marc Lange. Spring 2009.</w:t>
      </w:r>
    </w:p>
    <w:p w14:paraId="2CFB835D" w14:textId="77777777" w:rsidR="0035078B" w:rsidRDefault="0035078B" w:rsidP="0035078B">
      <w:pPr>
        <w:pStyle w:val="Heading2"/>
      </w:pPr>
      <w:bookmarkStart w:id="5" w:name="postgraduate-at-reading"/>
      <w:r>
        <w:t>Postgraduate (at Reading)</w:t>
      </w:r>
      <w:bookmarkEnd w:id="5"/>
    </w:p>
    <w:p w14:paraId="47EB4859" w14:textId="77777777" w:rsidR="0035078B" w:rsidRDefault="0035078B" w:rsidP="0035078B">
      <w:pPr>
        <w:pStyle w:val="BodyText"/>
        <w:ind w:left="720" w:hanging="720"/>
      </w:pPr>
      <w:r>
        <w:t>I am co-supervisor of 8 PhD students.</w:t>
      </w:r>
    </w:p>
    <w:p w14:paraId="284355B3" w14:textId="77777777" w:rsidR="0035078B" w:rsidRDefault="0035078B" w:rsidP="0035078B">
      <w:pPr>
        <w:pStyle w:val="BodyText"/>
        <w:ind w:left="720" w:hanging="720"/>
      </w:pPr>
      <w:r>
        <w:t>Supervisor for MRes Dissertations. 2015–</w:t>
      </w:r>
      <w:r>
        <w:br/>
        <w:t>Topics include: Presentism and Truthmaker Theory, The Justification of War.</w:t>
      </w:r>
    </w:p>
    <w:p w14:paraId="3A3B85ED" w14:textId="6F020B0F" w:rsidR="0035078B" w:rsidRDefault="0035078B" w:rsidP="0035078B">
      <w:pPr>
        <w:pStyle w:val="BodyText"/>
        <w:ind w:left="720" w:hanging="720"/>
      </w:pPr>
      <w:r>
        <w:t>Supervisor for MRes Essays. 2014–</w:t>
      </w:r>
      <w:r>
        <w:br/>
        <w:t>Topics include: Psychological Egoism, Moral Overridingness, Anarchism, Nudge, Sceptical Theism, the Problem of Evil.</w:t>
      </w:r>
    </w:p>
    <w:p w14:paraId="188D9D08" w14:textId="77777777" w:rsidR="0035078B" w:rsidRDefault="0035078B" w:rsidP="0035078B">
      <w:pPr>
        <w:pStyle w:val="BodyText"/>
        <w:ind w:left="720" w:hanging="720"/>
      </w:pPr>
      <w:r>
        <w:t>Convenor, Graduate Class for PhD students. Spring 2016. Topic: Recent work on Incommensurability and Reasons.</w:t>
      </w:r>
    </w:p>
    <w:p w14:paraId="0BCDFDC6" w14:textId="4FF78343" w:rsidR="0035078B" w:rsidRDefault="0035078B" w:rsidP="0035078B">
      <w:pPr>
        <w:pStyle w:val="BodyText"/>
        <w:ind w:left="720" w:hanging="720"/>
      </w:pPr>
      <w:r>
        <w:t>Convenor, Graduate Research Seminar for PhD students. Summer 2015</w:t>
      </w:r>
      <w:r w:rsidR="002B0413">
        <w:t>, and Autumn 2019 onwards.</w:t>
      </w:r>
    </w:p>
    <w:p w14:paraId="788D3B71" w14:textId="178DE467" w:rsidR="0035078B" w:rsidRDefault="0035078B" w:rsidP="0035078B">
      <w:pPr>
        <w:pStyle w:val="BodyText"/>
        <w:ind w:left="720" w:hanging="720"/>
      </w:pPr>
      <w:r>
        <w:t xml:space="preserve">Convenor, Staff-Student Reading Group Seminar. Spring 2015 on L.A. Paul, </w:t>
      </w:r>
      <w:r w:rsidRPr="001703F2">
        <w:rPr>
          <w:i/>
        </w:rPr>
        <w:t>Transformative Experience</w:t>
      </w:r>
      <w:r>
        <w:t>.</w:t>
      </w:r>
    </w:p>
    <w:p w14:paraId="5D2E45D3" w14:textId="77777777" w:rsidR="0035078B" w:rsidRDefault="0035078B" w:rsidP="0035078B">
      <w:pPr>
        <w:pStyle w:val="Heading1"/>
      </w:pPr>
      <w:bookmarkStart w:id="6" w:name="professional-activities-and-service"/>
      <w:r>
        <w:lastRenderedPageBreak/>
        <w:t>Professional Activities and Service</w:t>
      </w:r>
      <w:bookmarkEnd w:id="6"/>
    </w:p>
    <w:p w14:paraId="6E04445A" w14:textId="1D5E72F6" w:rsidR="009035A9" w:rsidRDefault="0035078B" w:rsidP="009035A9">
      <w:pPr>
        <w:pStyle w:val="FirstParagraph"/>
      </w:pPr>
      <w:r>
        <w:t xml:space="preserve">Journal reviewer for: </w:t>
      </w:r>
      <w:r>
        <w:rPr>
          <w:i/>
        </w:rPr>
        <w:t>Analysis</w:t>
      </w:r>
      <w:r>
        <w:t xml:space="preserve">, </w:t>
      </w:r>
      <w:r>
        <w:rPr>
          <w:i/>
        </w:rPr>
        <w:t>Australasian Journal of Philosophy</w:t>
      </w:r>
      <w:r>
        <w:t xml:space="preserve">, </w:t>
      </w:r>
      <w:r>
        <w:rPr>
          <w:i/>
        </w:rPr>
        <w:t>Economics and Philosophy</w:t>
      </w:r>
      <w:r>
        <w:t xml:space="preserve">, </w:t>
      </w:r>
      <w:r w:rsidR="00900996">
        <w:rPr>
          <w:i/>
        </w:rPr>
        <w:t xml:space="preserve">Erkenntnis, </w:t>
      </w:r>
      <w:r>
        <w:rPr>
          <w:i/>
        </w:rPr>
        <w:t>Ethical Theory and Moral Practice</w:t>
      </w:r>
      <w:r>
        <w:t xml:space="preserve">, </w:t>
      </w:r>
      <w:r>
        <w:rPr>
          <w:i/>
        </w:rPr>
        <w:t>Ethics</w:t>
      </w:r>
      <w:r>
        <w:t xml:space="preserve">, </w:t>
      </w:r>
      <w:r w:rsidR="0043607F" w:rsidRPr="0043607F">
        <w:rPr>
          <w:i/>
        </w:rPr>
        <w:t>Journal of the American Philosophical Association</w:t>
      </w:r>
      <w:r w:rsidR="0043607F">
        <w:t xml:space="preserve">, </w:t>
      </w:r>
      <w:r w:rsidR="00240DFB">
        <w:rPr>
          <w:i/>
          <w:iCs/>
        </w:rPr>
        <w:t xml:space="preserve">Journal of Ethics, </w:t>
      </w:r>
      <w:r>
        <w:rPr>
          <w:i/>
        </w:rPr>
        <w:t>Journal of Ethics &amp; Social Philosophy</w:t>
      </w:r>
      <w:r w:rsidR="00E80BE2">
        <w:rPr>
          <w:i/>
        </w:rPr>
        <w:t>,</w:t>
      </w:r>
      <w:r w:rsidR="003B5C72">
        <w:rPr>
          <w:i/>
        </w:rPr>
        <w:t xml:space="preserve"> Journal of Philosophy,</w:t>
      </w:r>
      <w:r w:rsidR="00E80BE2">
        <w:rPr>
          <w:i/>
        </w:rPr>
        <w:t xml:space="preserve"> Mind</w:t>
      </w:r>
      <w:r>
        <w:rPr>
          <w:i/>
        </w:rPr>
        <w:t>,</w:t>
      </w:r>
      <w:r>
        <w:t xml:space="preserve"> </w:t>
      </w:r>
      <w:r w:rsidR="007D7970" w:rsidRPr="007D7970">
        <w:rPr>
          <w:i/>
        </w:rPr>
        <w:t>Noûs,</w:t>
      </w:r>
      <w:r w:rsidR="007D7970">
        <w:t xml:space="preserve"> </w:t>
      </w:r>
      <w:r w:rsidR="00CD7170">
        <w:rPr>
          <w:i/>
          <w:iCs/>
        </w:rPr>
        <w:t xml:space="preserve">Pacific Philosophical Quarterly, </w:t>
      </w:r>
      <w:r>
        <w:rPr>
          <w:i/>
        </w:rPr>
        <w:t>Philosophical Quarterly</w:t>
      </w:r>
      <w:r>
        <w:t xml:space="preserve">, </w:t>
      </w:r>
      <w:r>
        <w:rPr>
          <w:i/>
        </w:rPr>
        <w:t>Review of Philosophy and Psychology</w:t>
      </w:r>
      <w:r>
        <w:t xml:space="preserve">, </w:t>
      </w:r>
      <w:r>
        <w:rPr>
          <w:i/>
        </w:rPr>
        <w:t>Synthese</w:t>
      </w:r>
      <w:r>
        <w:t xml:space="preserve">, </w:t>
      </w:r>
      <w:r>
        <w:rPr>
          <w:i/>
        </w:rPr>
        <w:t>Theoria</w:t>
      </w:r>
      <w:r>
        <w:t>,</w:t>
      </w:r>
      <w:r w:rsidR="00C71674">
        <w:rPr>
          <w:i/>
        </w:rPr>
        <w:t xml:space="preserve"> </w:t>
      </w:r>
      <w:r>
        <w:rPr>
          <w:i/>
        </w:rPr>
        <w:t>Utilitas</w:t>
      </w:r>
      <w:r>
        <w:t>.</w:t>
      </w:r>
    </w:p>
    <w:p w14:paraId="1E68E93A" w14:textId="23256E46" w:rsidR="00E6152E" w:rsidRDefault="00E6152E" w:rsidP="0035078B">
      <w:pPr>
        <w:pStyle w:val="BodyText"/>
      </w:pPr>
      <w:r>
        <w:t>Reviewer for Horizon 2020 Fellowship proposals for the European Union.</w:t>
      </w:r>
    </w:p>
    <w:p w14:paraId="64A9926C" w14:textId="1FD48309" w:rsidR="0035078B" w:rsidRDefault="0035078B" w:rsidP="0035078B">
      <w:pPr>
        <w:pStyle w:val="BodyText"/>
      </w:pPr>
      <w:r>
        <w:t>Book manuscript reviewer for Routledge.</w:t>
      </w:r>
    </w:p>
    <w:p w14:paraId="22F390AD" w14:textId="2B18A568" w:rsidR="009035A9" w:rsidRDefault="009035A9" w:rsidP="0035078B">
      <w:pPr>
        <w:pStyle w:val="BodyText"/>
      </w:pPr>
      <w:r>
        <w:t>PhD examining:</w:t>
      </w:r>
    </w:p>
    <w:p w14:paraId="6B8E566D" w14:textId="3290BBD0" w:rsidR="009035A9" w:rsidRDefault="009035A9" w:rsidP="009035A9">
      <w:pPr>
        <w:pStyle w:val="BodyText"/>
        <w:numPr>
          <w:ilvl w:val="0"/>
          <w:numId w:val="13"/>
        </w:numPr>
      </w:pPr>
      <w:r>
        <w:t>Externally at University College, London. 2019.</w:t>
      </w:r>
    </w:p>
    <w:p w14:paraId="7581F00E" w14:textId="4C7D8A1C" w:rsidR="009035A9" w:rsidRDefault="009035A9" w:rsidP="009035A9">
      <w:pPr>
        <w:pStyle w:val="BodyText"/>
        <w:numPr>
          <w:ilvl w:val="0"/>
          <w:numId w:val="13"/>
        </w:numPr>
      </w:pPr>
      <w:r>
        <w:t>Internally at Reading, several times since 2015.</w:t>
      </w:r>
    </w:p>
    <w:p w14:paraId="6E3576AC" w14:textId="3EF2850E" w:rsidR="0035078B" w:rsidRDefault="0035078B" w:rsidP="0035078B">
      <w:pPr>
        <w:pStyle w:val="BodyText"/>
      </w:pPr>
      <w:r>
        <w:t>UK Higher Education Academy:</w:t>
      </w:r>
      <w:r w:rsidR="00C635E3">
        <w:t xml:space="preserve"> </w:t>
      </w:r>
      <w:r>
        <w:t xml:space="preserve">Fellow, </w:t>
      </w:r>
      <w:r w:rsidR="00C635E3">
        <w:t xml:space="preserve">since </w:t>
      </w:r>
      <w:r>
        <w:t>September 2016</w:t>
      </w:r>
      <w:r w:rsidR="00C635E3">
        <w:t>.</w:t>
      </w:r>
    </w:p>
    <w:p w14:paraId="1416970E" w14:textId="0BC9EC08" w:rsidR="0035078B" w:rsidRDefault="0035078B" w:rsidP="0035078B">
      <w:pPr>
        <w:pStyle w:val="BodyText"/>
      </w:pPr>
      <w:r>
        <w:t>Member: Mind Association, British Society for Ethical Theory, American Philosophical Association</w:t>
      </w:r>
      <w:r w:rsidR="00881EB2">
        <w:t>.</w:t>
      </w:r>
    </w:p>
    <w:p w14:paraId="5CA597EE" w14:textId="33FAA01B" w:rsidR="00F43805" w:rsidRDefault="0035078B" w:rsidP="0035078B">
      <w:pPr>
        <w:pStyle w:val="BodyText"/>
      </w:pPr>
      <w:r>
        <w:t>Conferences and workshops organised:</w:t>
      </w:r>
    </w:p>
    <w:p w14:paraId="28401939" w14:textId="31D7EB68" w:rsidR="00F43805" w:rsidRDefault="00F43805" w:rsidP="0035078B">
      <w:pPr>
        <w:pStyle w:val="BodyText"/>
        <w:numPr>
          <w:ilvl w:val="0"/>
          <w:numId w:val="11"/>
        </w:numPr>
      </w:pPr>
      <w:r>
        <w:t>(</w:t>
      </w:r>
      <w:r w:rsidR="008D489D">
        <w:t>Postponed due to novel Coronavirus outbreak</w:t>
      </w:r>
      <w:r>
        <w:t>) Workshop in honour of Brad Hooker, with Charlotte Newey. Reading.</w:t>
      </w:r>
    </w:p>
    <w:p w14:paraId="3C7562D5" w14:textId="30DCF8C3" w:rsidR="0035078B" w:rsidRDefault="0065784A" w:rsidP="0035078B">
      <w:pPr>
        <w:pStyle w:val="BodyText"/>
        <w:numPr>
          <w:ilvl w:val="0"/>
          <w:numId w:val="11"/>
        </w:numPr>
      </w:pPr>
      <w:r>
        <w:t xml:space="preserve">(2018 March) </w:t>
      </w:r>
      <w:r w:rsidR="0035078B">
        <w:t xml:space="preserve">Southern Normativity Group annual Conference, Reading. </w:t>
      </w:r>
      <w:r w:rsidR="0035078B" w:rsidRPr="002A2D40">
        <w:t>https://philevents.org/event/show/37926</w:t>
      </w:r>
    </w:p>
    <w:p w14:paraId="7E5D5805" w14:textId="6AA50F41" w:rsidR="0035078B" w:rsidRDefault="0065784A" w:rsidP="0035078B">
      <w:pPr>
        <w:pStyle w:val="FirstParagraph"/>
        <w:numPr>
          <w:ilvl w:val="0"/>
          <w:numId w:val="11"/>
        </w:numPr>
      </w:pPr>
      <w:r>
        <w:t xml:space="preserve">(2017 October) </w:t>
      </w:r>
      <w:r w:rsidR="0035078B">
        <w:t>Moral and Rational Uncertainty one-day workshop, with Society for Applied Philosophy funding, Reading (with Patrick Tomlin).</w:t>
      </w:r>
    </w:p>
    <w:p w14:paraId="7F1AA3C5" w14:textId="68883371" w:rsidR="0035078B" w:rsidRDefault="0065784A" w:rsidP="0035078B">
      <w:pPr>
        <w:pStyle w:val="BodyText"/>
        <w:numPr>
          <w:ilvl w:val="0"/>
          <w:numId w:val="11"/>
        </w:numPr>
      </w:pPr>
      <w:r>
        <w:t xml:space="preserve">(2015 April) </w:t>
      </w:r>
      <w:r w:rsidR="0035078B">
        <w:t xml:space="preserve">Indeterminacy in Ethics annual </w:t>
      </w:r>
      <w:r w:rsidR="0035078B">
        <w:rPr>
          <w:i/>
        </w:rPr>
        <w:t>Ratio</w:t>
      </w:r>
      <w:r w:rsidR="0035078B">
        <w:t xml:space="preserve"> conference, Reading.</w:t>
      </w:r>
    </w:p>
    <w:p w14:paraId="3C09C53C" w14:textId="7EB6B150" w:rsidR="0035078B" w:rsidRDefault="00CD6CE3" w:rsidP="0035078B">
      <w:pPr>
        <w:pStyle w:val="Heading2"/>
      </w:pPr>
      <w:bookmarkStart w:id="7" w:name="at-reading"/>
      <w:r>
        <w:t>A</w:t>
      </w:r>
      <w:r w:rsidR="0035078B">
        <w:t>t Reading</w:t>
      </w:r>
      <w:bookmarkEnd w:id="7"/>
    </w:p>
    <w:p w14:paraId="59F26BA9" w14:textId="1DFA8082" w:rsidR="001A038F" w:rsidRDefault="001A038F" w:rsidP="0035078B">
      <w:pPr>
        <w:pStyle w:val="FirstParagraph"/>
        <w:ind w:left="720" w:hanging="720"/>
      </w:pPr>
      <w:r>
        <w:t>Impact and Outreach:</w:t>
      </w:r>
    </w:p>
    <w:p w14:paraId="529D5E29" w14:textId="14B2601E" w:rsidR="00AA1E43" w:rsidRDefault="00796F01" w:rsidP="00DC2382">
      <w:pPr>
        <w:pStyle w:val="BodyText"/>
        <w:numPr>
          <w:ilvl w:val="0"/>
          <w:numId w:val="14"/>
        </w:numPr>
      </w:pPr>
      <w:r>
        <w:t>Panel member, public discussion on carbon offsetting. City Conversations, London. November 2019.</w:t>
      </w:r>
    </w:p>
    <w:p w14:paraId="2E20B898" w14:textId="1D5B4CC8" w:rsidR="001A038F" w:rsidRDefault="001A038F" w:rsidP="001A038F">
      <w:pPr>
        <w:pStyle w:val="BodyText"/>
        <w:numPr>
          <w:ilvl w:val="0"/>
          <w:numId w:val="14"/>
        </w:numPr>
      </w:pPr>
      <w:r>
        <w:t>Numerous webinars for Ethical Reading, on topics including moral luck and moral dilemmas.</w:t>
      </w:r>
    </w:p>
    <w:p w14:paraId="47AD935D" w14:textId="6714B084" w:rsidR="00AA71CE" w:rsidRPr="001A038F" w:rsidRDefault="00AA71CE" w:rsidP="001A038F">
      <w:pPr>
        <w:pStyle w:val="BodyText"/>
        <w:numPr>
          <w:ilvl w:val="0"/>
          <w:numId w:val="14"/>
        </w:numPr>
      </w:pPr>
      <w:r>
        <w:t xml:space="preserve">Recorded </w:t>
      </w:r>
      <w:r w:rsidR="00AA1E43">
        <w:t>‘A’ Level revision videos for Massolit.</w:t>
      </w:r>
    </w:p>
    <w:p w14:paraId="20F98F25" w14:textId="53C57A52" w:rsidR="0065564C" w:rsidRDefault="0065564C" w:rsidP="0035078B">
      <w:pPr>
        <w:pStyle w:val="FirstParagraph"/>
        <w:ind w:left="720" w:hanging="720"/>
      </w:pPr>
      <w:r>
        <w:t>Directory of Postgraduate Research Studies. 2019-</w:t>
      </w:r>
    </w:p>
    <w:p w14:paraId="0A1E4A4C" w14:textId="345AF86F" w:rsidR="009F1456" w:rsidRDefault="00E170B0" w:rsidP="0035078B">
      <w:pPr>
        <w:pStyle w:val="FirstParagraph"/>
        <w:ind w:left="720" w:hanging="720"/>
      </w:pPr>
      <w:r>
        <w:t xml:space="preserve">Internal panelist for Periodic Review of Department of Computer Science. </w:t>
      </w:r>
      <w:r w:rsidR="009B6AA0">
        <w:t>March 2019.</w:t>
      </w:r>
    </w:p>
    <w:p w14:paraId="5DE0749F" w14:textId="6930A45C" w:rsidR="0035078B" w:rsidRDefault="0035078B" w:rsidP="0035078B">
      <w:pPr>
        <w:pStyle w:val="FirstParagraph"/>
        <w:ind w:left="720" w:hanging="720"/>
      </w:pPr>
      <w:r>
        <w:t>Philosophy department representative and core group member for School of Humanities Athena SWAN application. Implemented diagnostic survey of school members and conducted focus group. 2018-</w:t>
      </w:r>
    </w:p>
    <w:p w14:paraId="301F384D" w14:textId="77777777" w:rsidR="00DC2D58" w:rsidRDefault="0035078B" w:rsidP="0035078B">
      <w:pPr>
        <w:pStyle w:val="FirstParagraph"/>
        <w:ind w:left="720" w:hanging="720"/>
      </w:pPr>
      <w:r>
        <w:t xml:space="preserve">Part (year) </w:t>
      </w:r>
      <w:r w:rsidR="00382CC7">
        <w:t>3</w:t>
      </w:r>
      <w:r>
        <w:t xml:space="preserve"> </w:t>
      </w:r>
      <w:r w:rsidR="00382CC7">
        <w:t>co-ordinator</w:t>
      </w:r>
      <w:r w:rsidR="00DC2D58">
        <w:t>. 2019-</w:t>
      </w:r>
    </w:p>
    <w:p w14:paraId="06E6F233" w14:textId="6BEAF317" w:rsidR="0035078B" w:rsidRDefault="00DC2D58" w:rsidP="0035078B">
      <w:pPr>
        <w:pStyle w:val="FirstParagraph"/>
        <w:ind w:left="720" w:hanging="720"/>
      </w:pPr>
      <w:r>
        <w:t xml:space="preserve">Part (year) 2 </w:t>
      </w:r>
      <w:r w:rsidR="0035078B">
        <w:t>co-ordinator. 2018-</w:t>
      </w:r>
      <w:r w:rsidR="00382CC7">
        <w:t>19</w:t>
      </w:r>
    </w:p>
    <w:p w14:paraId="64E63A5C" w14:textId="5A72481D" w:rsidR="0035078B" w:rsidRDefault="0035078B" w:rsidP="0035078B">
      <w:pPr>
        <w:pStyle w:val="BodyText"/>
      </w:pPr>
      <w:r>
        <w:t>Philosophy Admissions Tutor. 2018-</w:t>
      </w:r>
      <w:r w:rsidR="0065564C">
        <w:t>19</w:t>
      </w:r>
    </w:p>
    <w:p w14:paraId="6F59BF39" w14:textId="18A606AE" w:rsidR="0035078B" w:rsidRDefault="0035078B" w:rsidP="0035078B">
      <w:pPr>
        <w:pStyle w:val="BodyText"/>
      </w:pPr>
      <w:r>
        <w:t>Welcome (freshers) week co-ordinator. 2018-</w:t>
      </w:r>
      <w:r w:rsidR="0065564C">
        <w:t>19</w:t>
      </w:r>
    </w:p>
    <w:p w14:paraId="6109EBCF" w14:textId="77777777" w:rsidR="0035078B" w:rsidRPr="00F646E9" w:rsidRDefault="0035078B" w:rsidP="0035078B">
      <w:pPr>
        <w:pStyle w:val="BodyText"/>
        <w:ind w:left="720" w:hanging="720"/>
      </w:pPr>
      <w:r>
        <w:lastRenderedPageBreak/>
        <w:t>Website, blog, and social media administrator. 2014–</w:t>
      </w:r>
    </w:p>
    <w:p w14:paraId="54A85903" w14:textId="77777777" w:rsidR="0035078B" w:rsidRDefault="0035078B" w:rsidP="0035078B">
      <w:pPr>
        <w:pStyle w:val="BodyText"/>
        <w:ind w:left="720" w:hanging="720"/>
      </w:pPr>
      <w:r>
        <w:t>Reading representative at the UK-China Philosophy Programme meetings at Queen’s College, Oxford and King’s College, London. Spring and Summer 2016.</w:t>
      </w:r>
    </w:p>
    <w:p w14:paraId="596BA8BF" w14:textId="77777777" w:rsidR="0035078B" w:rsidRDefault="0035078B" w:rsidP="0035078B">
      <w:pPr>
        <w:pStyle w:val="BodyText"/>
        <w:ind w:left="720" w:hanging="720"/>
      </w:pPr>
      <w:r>
        <w:t>Supervisor of Undergraduate Research Opportunity Projects: ‘Climate Change and Rational Choice’ in Summer 2015; ‘Ought implies Can – history and arguments’ in Summer 2017.</w:t>
      </w:r>
    </w:p>
    <w:p w14:paraId="12358D5E" w14:textId="77777777" w:rsidR="0035078B" w:rsidRDefault="0035078B" w:rsidP="0035078B">
      <w:pPr>
        <w:pStyle w:val="BodyText"/>
        <w:ind w:left="720" w:hanging="720"/>
      </w:pPr>
      <w:r>
        <w:t>Convenor, Visiting Speaker series and liaison with undergraduate Philosophy Society. 2014–2017</w:t>
      </w:r>
    </w:p>
    <w:p w14:paraId="2B7D0ACB" w14:textId="77777777" w:rsidR="0035078B" w:rsidRDefault="0035078B" w:rsidP="0035078B">
      <w:pPr>
        <w:pStyle w:val="BodyText"/>
        <w:ind w:left="720" w:hanging="720"/>
      </w:pPr>
      <w:r>
        <w:t>Member, Interview Panel for Graduate Teaching Assistant. July 2015.</w:t>
      </w:r>
    </w:p>
    <w:p w14:paraId="7713D7B3" w14:textId="77777777" w:rsidR="0035078B" w:rsidRDefault="0035078B" w:rsidP="0035078B">
      <w:pPr>
        <w:pStyle w:val="Heading2"/>
      </w:pPr>
      <w:bookmarkStart w:id="8" w:name="at-unc-chapel-hill"/>
      <w:r>
        <w:t>At UNC Chapel Hill</w:t>
      </w:r>
      <w:bookmarkEnd w:id="8"/>
    </w:p>
    <w:p w14:paraId="4F46D295" w14:textId="77777777" w:rsidR="0035078B" w:rsidRDefault="0035078B" w:rsidP="0035078B">
      <w:pPr>
        <w:pStyle w:val="FirstParagraph"/>
      </w:pPr>
      <w:r>
        <w:t>Organiser, UNC Philosophy Work in Progress Series. 2008–09 and 2013–14.</w:t>
      </w:r>
    </w:p>
    <w:p w14:paraId="6B096EF9" w14:textId="77777777" w:rsidR="0035078B" w:rsidRDefault="0035078B" w:rsidP="0035078B">
      <w:pPr>
        <w:pStyle w:val="BodyText"/>
      </w:pPr>
      <w:r>
        <w:t>External Advisor, Southern Alamance County High School Ethics Bowl Team. 2011–13.</w:t>
      </w:r>
    </w:p>
    <w:p w14:paraId="63F34648" w14:textId="77777777" w:rsidR="0035078B" w:rsidRDefault="0035078B" w:rsidP="0035078B">
      <w:pPr>
        <w:pStyle w:val="BodyText"/>
      </w:pPr>
      <w:r>
        <w:t>Graduate Assistant, UNC Philosophy Colloquium. 2008–09 and 2011.</w:t>
      </w:r>
    </w:p>
    <w:p w14:paraId="06DC33DE" w14:textId="77777777" w:rsidR="0035078B" w:rsidRDefault="0035078B" w:rsidP="0035078B">
      <w:pPr>
        <w:pStyle w:val="BodyText"/>
      </w:pPr>
      <w:r>
        <w:t>Philosophy Representative, UNC Graduate and Professional Student Federation. 2011–12.</w:t>
      </w:r>
    </w:p>
    <w:p w14:paraId="48BE7ADA" w14:textId="77777777" w:rsidR="0035078B" w:rsidRDefault="0035078B" w:rsidP="0035078B">
      <w:pPr>
        <w:pStyle w:val="Heading1"/>
      </w:pPr>
      <w:bookmarkStart w:id="9" w:name="grants-awards-and-prizes"/>
      <w:r>
        <w:t>Grants, Awards, and Prizes</w:t>
      </w:r>
      <w:bookmarkEnd w:id="9"/>
    </w:p>
    <w:p w14:paraId="4E7BE7AB" w14:textId="77777777" w:rsidR="0035078B" w:rsidRDefault="0035078B" w:rsidP="0035078B">
      <w:pPr>
        <w:pStyle w:val="BodyText"/>
        <w:ind w:left="720" w:hanging="720"/>
      </w:pPr>
      <w:r w:rsidRPr="009A2C38">
        <w:t>Marie Skłodowska-Curie</w:t>
      </w:r>
      <w:r>
        <w:t xml:space="preserve"> Individual Fellowship, ‘Austere Reasons’. Held at the University of Reading, July 2017 to August 2018. Value: €114,015.</w:t>
      </w:r>
      <w:r w:rsidRPr="009A2C38">
        <w:t>30</w:t>
      </w:r>
    </w:p>
    <w:p w14:paraId="0273693C" w14:textId="77777777" w:rsidR="0035078B" w:rsidRDefault="0035078B" w:rsidP="0035078B">
      <w:pPr>
        <w:pStyle w:val="BodyText"/>
        <w:ind w:left="720" w:hanging="720"/>
      </w:pPr>
      <w:r>
        <w:t>2020 Research Fellowship (2 terms of teaching relief and £500 travel fund), University of Reading. Autumn 2015 and Spring 2016.</w:t>
      </w:r>
    </w:p>
    <w:p w14:paraId="1552C436" w14:textId="77777777" w:rsidR="00282CE7" w:rsidRDefault="0035078B" w:rsidP="0035078B">
      <w:pPr>
        <w:pStyle w:val="BodyText"/>
        <w:ind w:left="720" w:hanging="720"/>
      </w:pPr>
      <w:r>
        <w:t>Travel Award</w:t>
      </w:r>
      <w:r w:rsidR="00282CE7">
        <w:t>s</w:t>
      </w:r>
      <w:r>
        <w:t xml:space="preserve"> from University of Reading</w:t>
      </w:r>
      <w:r w:rsidR="00282CE7">
        <w:t>:</w:t>
      </w:r>
    </w:p>
    <w:p w14:paraId="1EBFEC9B" w14:textId="3995EB72" w:rsidR="00282CE7" w:rsidRDefault="00282CE7" w:rsidP="00282CE7">
      <w:pPr>
        <w:pStyle w:val="BodyText"/>
        <w:ind w:left="720"/>
      </w:pPr>
      <w:r>
        <w:t>£450 for presentation at SWIP-Ireland. April 2019.</w:t>
      </w:r>
    </w:p>
    <w:p w14:paraId="2098DBAB" w14:textId="54E2E033" w:rsidR="0035078B" w:rsidRDefault="0035078B" w:rsidP="00282CE7">
      <w:pPr>
        <w:pStyle w:val="BodyText"/>
        <w:ind w:left="720"/>
      </w:pPr>
      <w:r>
        <w:t>£500 for presentation at the Rocky Mountain Ethics Congress (RoME). August 2015</w:t>
      </w:r>
    </w:p>
    <w:p w14:paraId="233003CB" w14:textId="77777777" w:rsidR="0035078B" w:rsidRDefault="0035078B" w:rsidP="0035078B">
      <w:pPr>
        <w:pStyle w:val="BodyText"/>
        <w:ind w:left="720" w:hanging="720"/>
      </w:pPr>
      <w:r>
        <w:t>Mind Association Conference Grant (£500) for Indeterminacy in Ethics conference, April 2015.</w:t>
      </w:r>
    </w:p>
    <w:p w14:paraId="040E56F8" w14:textId="77777777" w:rsidR="0035078B" w:rsidRDefault="0035078B" w:rsidP="0035078B">
      <w:pPr>
        <w:pStyle w:val="BodyText"/>
        <w:ind w:left="720" w:hanging="720"/>
      </w:pPr>
      <w:r>
        <w:t>Prize for best graduate student paper. North Carolina Philosophical Society. February 2013.</w:t>
      </w:r>
    </w:p>
    <w:p w14:paraId="352B21DD" w14:textId="77777777" w:rsidR="0035078B" w:rsidRDefault="0035078B" w:rsidP="0035078B">
      <w:pPr>
        <w:pStyle w:val="BodyText"/>
        <w:ind w:left="720" w:hanging="720"/>
      </w:pPr>
      <w:r>
        <w:t>Non-teaching Fellowships. UNC Philosophy Department. 2007–2008, Fall 2012, Spring 2014.</w:t>
      </w:r>
    </w:p>
    <w:p w14:paraId="52BEF6D9" w14:textId="77777777" w:rsidR="0035078B" w:rsidRDefault="0035078B" w:rsidP="0035078B">
      <w:pPr>
        <w:pStyle w:val="BodyText"/>
        <w:ind w:left="720" w:hanging="720"/>
      </w:pPr>
      <w:r>
        <w:t>Richard Brooke Scholarship. 2008–2010 and 2011–2012.</w:t>
      </w:r>
    </w:p>
    <w:p w14:paraId="228844AB" w14:textId="0E94183B" w:rsidR="000C0D2A" w:rsidRPr="000C0D2A" w:rsidRDefault="0035078B" w:rsidP="0071559C">
      <w:pPr>
        <w:pStyle w:val="BodyText"/>
        <w:ind w:left="720" w:hanging="720"/>
      </w:pPr>
      <w:r>
        <w:t>Travel Award (x9). UNC Department of Philosophy and graduate school. 2012–13.</w:t>
      </w:r>
    </w:p>
    <w:p w14:paraId="6B82FF4E" w14:textId="23E8AB64" w:rsidR="002129F8" w:rsidRDefault="00AC2F61">
      <w:pPr>
        <w:pStyle w:val="Heading1"/>
      </w:pPr>
      <w:bookmarkStart w:id="10" w:name="conference-presentations-and-commentarie"/>
      <w:r>
        <w:t>Presentations and Commentaries</w:t>
      </w:r>
      <w:bookmarkEnd w:id="10"/>
    </w:p>
    <w:p w14:paraId="1B894FF2" w14:textId="3A33AB9D" w:rsidR="009D6983" w:rsidRDefault="009D6983">
      <w:pPr>
        <w:pStyle w:val="FirstParagraph"/>
      </w:pPr>
      <w:r>
        <w:t xml:space="preserve">[*] means </w:t>
      </w:r>
      <w:r w:rsidR="000D466D">
        <w:t>selected after anonymous review.</w:t>
      </w:r>
    </w:p>
    <w:p w14:paraId="582F0C16" w14:textId="5B68C06D" w:rsidR="00FB5922" w:rsidRDefault="000E4E75" w:rsidP="00CA5430">
      <w:pPr>
        <w:pStyle w:val="BodyText"/>
        <w:numPr>
          <w:ilvl w:val="0"/>
          <w:numId w:val="7"/>
        </w:numPr>
      </w:pPr>
      <w:r>
        <w:t xml:space="preserve">‘Indeterminacy and Agency’ at </w:t>
      </w:r>
      <w:r w:rsidR="003B2C6D">
        <w:t>the</w:t>
      </w:r>
      <w:r w:rsidR="003B2C6D" w:rsidRPr="003B2C6D">
        <w:t xml:space="preserve"> </w:t>
      </w:r>
      <w:r w:rsidR="003B2C6D">
        <w:t>‘</w:t>
      </w:r>
      <w:r w:rsidR="003B2C6D" w:rsidRPr="003B2C6D">
        <w:t>Incommensurability: Vagueness, Parity and other Non-Conventional Comparative Relations</w:t>
      </w:r>
      <w:r w:rsidR="00176495">
        <w:t>’ workshop in Stockholm. December 2019.</w:t>
      </w:r>
    </w:p>
    <w:p w14:paraId="5CAAFE1F" w14:textId="36C8BB9D" w:rsidR="0053351E" w:rsidRDefault="0053351E" w:rsidP="00CA5430">
      <w:pPr>
        <w:pStyle w:val="BodyText"/>
        <w:numPr>
          <w:ilvl w:val="0"/>
          <w:numId w:val="7"/>
        </w:numPr>
      </w:pPr>
      <w:r>
        <w:t xml:space="preserve">Comments on </w:t>
      </w:r>
      <w:r w:rsidRPr="0053351E">
        <w:t>Farbod Akhlaghi-Ghaffarokh</w:t>
      </w:r>
      <w:r>
        <w:t>’s</w:t>
      </w:r>
      <w:r w:rsidRPr="0053351E">
        <w:t xml:space="preserve"> </w:t>
      </w:r>
      <w:r w:rsidRPr="0053351E">
        <w:rPr>
          <w:i/>
          <w:iCs/>
        </w:rPr>
        <w:t>An Argument for the Metaphysical Necessity of Moral Principles</w:t>
      </w:r>
      <w:r>
        <w:t xml:space="preserve"> at the Second Metaethics Workshop. University of Groningen. November 2019.</w:t>
      </w:r>
    </w:p>
    <w:p w14:paraId="5BB9464F" w14:textId="460F68AA" w:rsidR="00CA5430" w:rsidRDefault="00CA5430" w:rsidP="00CA5430">
      <w:pPr>
        <w:pStyle w:val="BodyText"/>
        <w:numPr>
          <w:ilvl w:val="0"/>
          <w:numId w:val="7"/>
        </w:numPr>
      </w:pPr>
      <w:r>
        <w:t>‘Nihilistic Despair’:</w:t>
      </w:r>
    </w:p>
    <w:p w14:paraId="6DCB3491" w14:textId="77777777" w:rsidR="00CA5430" w:rsidRDefault="00CA5430" w:rsidP="00CA5430">
      <w:pPr>
        <w:pStyle w:val="BodyText"/>
        <w:numPr>
          <w:ilvl w:val="1"/>
          <w:numId w:val="7"/>
        </w:numPr>
      </w:pPr>
      <w:r>
        <w:t>Moral Philosophy Seminar, Oxford. January 2019.</w:t>
      </w:r>
    </w:p>
    <w:p w14:paraId="27AC7FC9" w14:textId="77777777" w:rsidR="00CA5430" w:rsidRDefault="00CA5430" w:rsidP="00CA5430">
      <w:pPr>
        <w:pStyle w:val="BodyText"/>
        <w:numPr>
          <w:ilvl w:val="1"/>
          <w:numId w:val="7"/>
        </w:numPr>
      </w:pPr>
      <w:r>
        <w:lastRenderedPageBreak/>
        <w:t>University of Groningen. June 2018.</w:t>
      </w:r>
    </w:p>
    <w:p w14:paraId="1FAF0515" w14:textId="77777777" w:rsidR="00CA5430" w:rsidRDefault="00CA5430" w:rsidP="00CA5430">
      <w:pPr>
        <w:pStyle w:val="BodyText"/>
        <w:numPr>
          <w:ilvl w:val="1"/>
          <w:numId w:val="7"/>
        </w:numPr>
      </w:pPr>
      <w:r w:rsidRPr="005C7C39">
        <w:t>Humboldt-Universität zu Berlin</w:t>
      </w:r>
      <w:r>
        <w:t xml:space="preserve"> Metaethics Colloquium. November 2017.</w:t>
      </w:r>
    </w:p>
    <w:p w14:paraId="3A9989AC" w14:textId="77777777" w:rsidR="00FF1D06" w:rsidRDefault="00CA5430" w:rsidP="00FF1D06">
      <w:pPr>
        <w:pStyle w:val="BodyText"/>
        <w:numPr>
          <w:ilvl w:val="1"/>
          <w:numId w:val="7"/>
        </w:numPr>
      </w:pPr>
      <w:r>
        <w:t>Trinity College, Dublin. November 2017.</w:t>
      </w:r>
    </w:p>
    <w:p w14:paraId="052502F7" w14:textId="636DF6E8" w:rsidR="00CE658B" w:rsidRDefault="008F1DBB" w:rsidP="00FF1D06">
      <w:pPr>
        <w:pStyle w:val="BodyText"/>
        <w:numPr>
          <w:ilvl w:val="0"/>
          <w:numId w:val="7"/>
        </w:numPr>
      </w:pPr>
      <w:r>
        <w:t xml:space="preserve">Comments </w:t>
      </w:r>
      <w:r w:rsidR="00CA46F7">
        <w:t xml:space="preserve">on </w:t>
      </w:r>
      <w:r w:rsidR="006933AD" w:rsidRPr="006933AD">
        <w:t xml:space="preserve">Rachel Handley's </w:t>
      </w:r>
      <w:r w:rsidR="006933AD" w:rsidRPr="00FF1D06">
        <w:rPr>
          <w:i/>
        </w:rPr>
        <w:t>Quasi-Realism, Disagreement, and Fundamental Error</w:t>
      </w:r>
      <w:r w:rsidR="006933AD" w:rsidRPr="006933AD">
        <w:t xml:space="preserve"> at the Co</w:t>
      </w:r>
      <w:r w:rsidR="007E6C2E">
        <w:t>nference by Women in Philosophy.</w:t>
      </w:r>
      <w:r w:rsidR="006933AD" w:rsidRPr="006933AD">
        <w:t xml:space="preserve"> Vrije Universiteit</w:t>
      </w:r>
      <w:r w:rsidR="007E6C2E">
        <w:t>,</w:t>
      </w:r>
      <w:r w:rsidR="006933AD" w:rsidRPr="006933AD">
        <w:t xml:space="preserve"> Amsterdam.</w:t>
      </w:r>
      <w:r w:rsidR="007E6C2E">
        <w:t xml:space="preserve"> July 2018.</w:t>
      </w:r>
    </w:p>
    <w:p w14:paraId="5838D240" w14:textId="77777777" w:rsidR="00A47C25" w:rsidRDefault="00A47C25" w:rsidP="00A47C25">
      <w:pPr>
        <w:pStyle w:val="BodyText"/>
        <w:numPr>
          <w:ilvl w:val="0"/>
          <w:numId w:val="7"/>
        </w:numPr>
      </w:pPr>
      <w:r>
        <w:t>‘A New Maximising Rule for Unsharp Credences and Preferences’:</w:t>
      </w:r>
    </w:p>
    <w:p w14:paraId="16E6C01D" w14:textId="77777777" w:rsidR="00A47C25" w:rsidRDefault="00A47C25" w:rsidP="00A47C25">
      <w:pPr>
        <w:pStyle w:val="BodyText"/>
        <w:numPr>
          <w:ilvl w:val="1"/>
          <w:numId w:val="7"/>
        </w:numPr>
      </w:pPr>
      <w:r>
        <w:t xml:space="preserve">University of York. May 2018. </w:t>
      </w:r>
    </w:p>
    <w:p w14:paraId="2D64CA5D" w14:textId="77777777" w:rsidR="00A47C25" w:rsidRDefault="00A47C25" w:rsidP="00A47C25">
      <w:pPr>
        <w:pStyle w:val="BodyText"/>
        <w:numPr>
          <w:ilvl w:val="1"/>
          <w:numId w:val="7"/>
        </w:numPr>
      </w:pPr>
      <w:r>
        <w:t>Hard Cases and Rational Choice conference in Bern. November 2017. [*]</w:t>
      </w:r>
    </w:p>
    <w:p w14:paraId="11F6DEDE" w14:textId="77777777" w:rsidR="00A47C25" w:rsidRDefault="00A47C25" w:rsidP="00A47C25">
      <w:pPr>
        <w:pStyle w:val="BodyText"/>
        <w:numPr>
          <w:ilvl w:val="0"/>
          <w:numId w:val="7"/>
        </w:numPr>
      </w:pPr>
      <w:r>
        <w:t>‘Ought implies Can implies Moral Rationalism’:</w:t>
      </w:r>
    </w:p>
    <w:p w14:paraId="46D0B19B" w14:textId="77777777" w:rsidR="00A47C25" w:rsidRDefault="00A47C25" w:rsidP="00A47C25">
      <w:pPr>
        <w:pStyle w:val="BodyText"/>
        <w:numPr>
          <w:ilvl w:val="1"/>
          <w:numId w:val="7"/>
        </w:numPr>
      </w:pPr>
      <w:r>
        <w:t>Morality and Rationality Revisited conference, University of Leeds. September 2018. [*]</w:t>
      </w:r>
    </w:p>
    <w:p w14:paraId="0CA605CA" w14:textId="1512D664" w:rsidR="00A47C25" w:rsidRDefault="00A47C25" w:rsidP="00A47C25">
      <w:pPr>
        <w:pStyle w:val="BodyText"/>
        <w:numPr>
          <w:ilvl w:val="1"/>
          <w:numId w:val="7"/>
        </w:numPr>
      </w:pPr>
      <w:r>
        <w:t>OZSW conference in Groningen. December 2016. [*]</w:t>
      </w:r>
    </w:p>
    <w:p w14:paraId="1CDB0CDC" w14:textId="036A5C94" w:rsidR="000D466D" w:rsidRDefault="00CA5430" w:rsidP="000D466D">
      <w:pPr>
        <w:pStyle w:val="BodyText"/>
        <w:numPr>
          <w:ilvl w:val="0"/>
          <w:numId w:val="7"/>
        </w:numPr>
      </w:pPr>
      <w:r>
        <w:t xml:space="preserve"> </w:t>
      </w:r>
      <w:r w:rsidR="00AC2F61">
        <w:t>‘A Pessimistic Note on Climate Rationality’</w:t>
      </w:r>
      <w:r w:rsidR="001265AE">
        <w:t>:</w:t>
      </w:r>
    </w:p>
    <w:p w14:paraId="4BD50D9A" w14:textId="28EDAB26" w:rsidR="002129F8" w:rsidRDefault="00AC2F61" w:rsidP="000D466D">
      <w:pPr>
        <w:pStyle w:val="BodyText"/>
        <w:numPr>
          <w:ilvl w:val="1"/>
          <w:numId w:val="7"/>
        </w:numPr>
      </w:pPr>
      <w:r>
        <w:t>APA Eastern Division Meeting, Savannah, USA. January 2018. [*]</w:t>
      </w:r>
    </w:p>
    <w:p w14:paraId="40CB8D92" w14:textId="000C01C8" w:rsidR="000D466D" w:rsidRDefault="000D466D" w:rsidP="000D466D">
      <w:pPr>
        <w:pStyle w:val="BodyText"/>
        <w:numPr>
          <w:ilvl w:val="1"/>
          <w:numId w:val="7"/>
        </w:numPr>
      </w:pPr>
      <w:r>
        <w:t>Climate Science, Values and Politics workshop, Durham University, May 2015.</w:t>
      </w:r>
    </w:p>
    <w:p w14:paraId="70AF6B65" w14:textId="77777777" w:rsidR="000D466D" w:rsidRDefault="00781442" w:rsidP="000D466D">
      <w:pPr>
        <w:pStyle w:val="BodyText"/>
        <w:numPr>
          <w:ilvl w:val="0"/>
          <w:numId w:val="7"/>
        </w:numPr>
      </w:pPr>
      <w:r>
        <w:t>‘Ability and Promotion’ at Lund University. December 2017.</w:t>
      </w:r>
    </w:p>
    <w:p w14:paraId="0A988A11" w14:textId="60074535" w:rsidR="000D466D" w:rsidRDefault="00A47C25" w:rsidP="000D466D">
      <w:pPr>
        <w:pStyle w:val="BodyText"/>
        <w:numPr>
          <w:ilvl w:val="0"/>
          <w:numId w:val="7"/>
        </w:numPr>
      </w:pPr>
      <w:r>
        <w:t xml:space="preserve"> </w:t>
      </w:r>
      <w:r w:rsidR="00AC2F61">
        <w:t>‘The Size of the Universe and Nihilism’:</w:t>
      </w:r>
    </w:p>
    <w:p w14:paraId="7B4E1579" w14:textId="77777777" w:rsidR="000D466D" w:rsidRDefault="00AC2F61" w:rsidP="000D466D">
      <w:pPr>
        <w:pStyle w:val="BodyText"/>
        <w:numPr>
          <w:ilvl w:val="1"/>
          <w:numId w:val="7"/>
        </w:numPr>
      </w:pPr>
      <w:r>
        <w:t xml:space="preserve">OZSW conference in </w:t>
      </w:r>
      <w:r w:rsidR="009D6983">
        <w:t>Groningen. December 2016. [*]</w:t>
      </w:r>
    </w:p>
    <w:p w14:paraId="56A4C367" w14:textId="178242EC" w:rsidR="002129F8" w:rsidRDefault="00AC2F61" w:rsidP="000D466D">
      <w:pPr>
        <w:pStyle w:val="BodyText"/>
        <w:numPr>
          <w:ilvl w:val="1"/>
          <w:numId w:val="7"/>
        </w:numPr>
      </w:pPr>
      <w:r>
        <w:t>Southern Normativity Group meeting at the University of Sussex. September 2016. [*]</w:t>
      </w:r>
    </w:p>
    <w:p w14:paraId="1A78B841" w14:textId="5B6B0B71" w:rsidR="000D466D" w:rsidRDefault="00AC2F61" w:rsidP="000D466D">
      <w:pPr>
        <w:pStyle w:val="BodyText"/>
        <w:numPr>
          <w:ilvl w:val="0"/>
          <w:numId w:val="7"/>
        </w:numPr>
      </w:pPr>
      <w:r>
        <w:t>‘How Implausible is Satisficing Utilitarianism?’ at the 14th International Society for Utilitarian Studies Conference at Lille Catholic University. July 2016. [*]</w:t>
      </w:r>
    </w:p>
    <w:p w14:paraId="34A2E809" w14:textId="68AC7004" w:rsidR="004439D0" w:rsidRDefault="004439D0" w:rsidP="000D466D">
      <w:pPr>
        <w:pStyle w:val="BodyText"/>
        <w:numPr>
          <w:ilvl w:val="0"/>
          <w:numId w:val="7"/>
        </w:numPr>
      </w:pPr>
      <w:r>
        <w:t>‘Indeterminacy and Permissibility’ at the Choice Group, London School of Economics. October 2015.</w:t>
      </w:r>
    </w:p>
    <w:p w14:paraId="11DF571E" w14:textId="77777777" w:rsidR="000D466D" w:rsidRDefault="00AC2F61" w:rsidP="000D466D">
      <w:pPr>
        <w:pStyle w:val="BodyText"/>
        <w:numPr>
          <w:ilvl w:val="0"/>
          <w:numId w:val="7"/>
        </w:numPr>
      </w:pPr>
      <w:r>
        <w:t>‘A Satisficing Response to Gratuitous Harm’ at the Rocky Mountain Ethics Congress (RoME). University of Colorado, Boulder. August 2015. [*]</w:t>
      </w:r>
    </w:p>
    <w:p w14:paraId="27478CE2" w14:textId="7DEE61F8" w:rsidR="00077544" w:rsidRDefault="00AC2F61" w:rsidP="00AF3730">
      <w:pPr>
        <w:pStyle w:val="BodyText"/>
        <w:numPr>
          <w:ilvl w:val="0"/>
          <w:numId w:val="7"/>
        </w:numPr>
      </w:pPr>
      <w:r>
        <w:t>‘Satisficing, Arbitrariness, and Indeterminacy’</w:t>
      </w:r>
      <w:r w:rsidR="009C2BBC">
        <w:t xml:space="preserve"> at the</w:t>
      </w:r>
      <w:r w:rsidR="000D466D">
        <w:t xml:space="preserve"> </w:t>
      </w:r>
      <w:r>
        <w:t>Rocky Mountain Ethics Congress (RoME). University of Colorado, Boulder. August 2013. Commenter: Preston Werner. [*]</w:t>
      </w:r>
    </w:p>
    <w:p w14:paraId="0E4B790F" w14:textId="11D80514" w:rsidR="000D466D" w:rsidRDefault="00AC2F61" w:rsidP="00077544">
      <w:pPr>
        <w:pStyle w:val="BodyText"/>
        <w:numPr>
          <w:ilvl w:val="0"/>
          <w:numId w:val="7"/>
        </w:numPr>
      </w:pPr>
      <w:r>
        <w:t>Comments on Anne Meylan, ‘Reasons-Responsiveness and the Basing Relation’, at ‘Epistemic and Practical Normativity: Meta-Normative Problems and Proposals’, Southampton, June 2015.</w:t>
      </w:r>
    </w:p>
    <w:p w14:paraId="418513D7" w14:textId="533F7C93" w:rsidR="000D466D" w:rsidRDefault="00AC2F61" w:rsidP="000D466D">
      <w:pPr>
        <w:pStyle w:val="BodyText"/>
        <w:numPr>
          <w:ilvl w:val="0"/>
          <w:numId w:val="7"/>
        </w:numPr>
      </w:pPr>
      <w:r>
        <w:t>‘Tenenbaum and Raffaman on Vague Projects, the Self-Torturer, and the Sorites’</w:t>
      </w:r>
      <w:r w:rsidR="00D02ADA">
        <w:t xml:space="preserve"> at the</w:t>
      </w:r>
      <w:r>
        <w:t xml:space="preserve"> University of York. October 2014.</w:t>
      </w:r>
    </w:p>
    <w:p w14:paraId="13E514DF" w14:textId="77777777" w:rsidR="000D466D" w:rsidRDefault="00AC2F61" w:rsidP="000D466D">
      <w:pPr>
        <w:pStyle w:val="BodyText"/>
        <w:numPr>
          <w:ilvl w:val="0"/>
          <w:numId w:val="7"/>
        </w:numPr>
      </w:pPr>
      <w:r>
        <w:t>Comments on Stewart Eskew, ‘Moral Supervenience and Moral Knowledge: How Not to Defend Moral Perception’ at APA Eastern Division. Baltimore, MD. December 2013.</w:t>
      </w:r>
    </w:p>
    <w:p w14:paraId="0E48D5E2" w14:textId="77777777" w:rsidR="000D466D" w:rsidRDefault="00AC2F61" w:rsidP="000D466D">
      <w:pPr>
        <w:pStyle w:val="BodyText"/>
        <w:numPr>
          <w:ilvl w:val="0"/>
          <w:numId w:val="7"/>
        </w:numPr>
      </w:pPr>
      <w:r>
        <w:t>Comments on Shane George, ‘Why Hard Cases are Incommensurable’ at Central States Philosophical Association. Oklahoma State University, Tulsa. October 2013.</w:t>
      </w:r>
    </w:p>
    <w:p w14:paraId="1CDBCA02" w14:textId="3D3174C6" w:rsidR="000D466D" w:rsidRDefault="00AC2F61" w:rsidP="000D466D">
      <w:pPr>
        <w:pStyle w:val="BodyText"/>
        <w:numPr>
          <w:ilvl w:val="0"/>
          <w:numId w:val="7"/>
        </w:numPr>
      </w:pPr>
      <w:r>
        <w:t>Comments on Carl Posy, ‘Kantian Discipline and the Paradoxes of Knowledge’ at UNC/Hebrew University Workshop. Jerusalem. May 2013. (My comments were delivered by proxy.)</w:t>
      </w:r>
    </w:p>
    <w:p w14:paraId="6451368C" w14:textId="77777777" w:rsidR="00AF3730" w:rsidRDefault="00AF3730" w:rsidP="00AF3730">
      <w:pPr>
        <w:pStyle w:val="BodyText"/>
        <w:numPr>
          <w:ilvl w:val="0"/>
          <w:numId w:val="7"/>
        </w:numPr>
      </w:pPr>
      <w:r>
        <w:lastRenderedPageBreak/>
        <w:t>‘</w:t>
      </w:r>
      <w:r w:rsidRPr="000D466D">
        <w:t>Self-Torture as Practical Sorites’</w:t>
      </w:r>
      <w:r>
        <w:t>:</w:t>
      </w:r>
    </w:p>
    <w:p w14:paraId="1AA67CBE" w14:textId="77777777" w:rsidR="00AF3730" w:rsidRDefault="00AF3730" w:rsidP="00AF3730">
      <w:pPr>
        <w:pStyle w:val="BodyText"/>
        <w:numPr>
          <w:ilvl w:val="1"/>
          <w:numId w:val="7"/>
        </w:numPr>
      </w:pPr>
      <w:r>
        <w:t>Harvard-MIT Graduate Conference. Cambridge, MA. April 2013. Commenter: Ryan Doody. (This conference was canceled due to the Boston bombings.) [*]</w:t>
      </w:r>
    </w:p>
    <w:p w14:paraId="2D59AD11" w14:textId="23027C50" w:rsidR="00AF3730" w:rsidRDefault="00AF3730" w:rsidP="00AF3730">
      <w:pPr>
        <w:pStyle w:val="BodyText"/>
        <w:numPr>
          <w:ilvl w:val="1"/>
          <w:numId w:val="7"/>
        </w:numPr>
      </w:pPr>
      <w:r>
        <w:t>North Carolina Philosophical Society. East Carolina University. February 2013. [*]</w:t>
      </w:r>
    </w:p>
    <w:p w14:paraId="06F1ACB4" w14:textId="77777777" w:rsidR="000D466D" w:rsidRDefault="00AC2F61" w:rsidP="000D466D">
      <w:pPr>
        <w:pStyle w:val="BodyText"/>
        <w:numPr>
          <w:ilvl w:val="0"/>
          <w:numId w:val="7"/>
        </w:numPr>
      </w:pPr>
      <w:r>
        <w:t>Comments on Ayca Boylu, ‘Thick Concepts and Intrinsic Goodness Attributions’ at APA Pacific Division. San Francisco, CA. March 2013.</w:t>
      </w:r>
    </w:p>
    <w:p w14:paraId="02A2DDC5" w14:textId="77777777" w:rsidR="00E56DD7" w:rsidRDefault="00AC2F61" w:rsidP="000D466D">
      <w:pPr>
        <w:pStyle w:val="BodyText"/>
        <w:numPr>
          <w:ilvl w:val="0"/>
          <w:numId w:val="7"/>
        </w:numPr>
      </w:pPr>
      <w:r>
        <w:t xml:space="preserve">‘Incommensurability as Comparative Borderlineness’ </w:t>
      </w:r>
    </w:p>
    <w:p w14:paraId="7650D59F" w14:textId="77777777" w:rsidR="00E56DD7" w:rsidRDefault="00AC2F61" w:rsidP="00E56DD7">
      <w:pPr>
        <w:pStyle w:val="BodyText"/>
        <w:numPr>
          <w:ilvl w:val="1"/>
          <w:numId w:val="7"/>
        </w:numPr>
      </w:pPr>
      <w:r>
        <w:t>South Carolina Society for Philosophy. College of Charleston. March 2013 (*)</w:t>
      </w:r>
    </w:p>
    <w:p w14:paraId="53E9C37D" w14:textId="4AECB7B7" w:rsidR="002129F8" w:rsidRDefault="00AC2F61" w:rsidP="00E56DD7">
      <w:pPr>
        <w:pStyle w:val="BodyText"/>
        <w:numPr>
          <w:ilvl w:val="1"/>
          <w:numId w:val="7"/>
        </w:numPr>
      </w:pPr>
      <w:r>
        <w:t>Fourth Dutch Conference on Practical Philosophy. TU/Eindhoven. Nov. 2012. [*]</w:t>
      </w:r>
    </w:p>
    <w:p w14:paraId="503906D5" w14:textId="77777777" w:rsidR="002129F8" w:rsidRDefault="00AC2F61">
      <w:pPr>
        <w:pStyle w:val="Heading1"/>
      </w:pPr>
      <w:bookmarkStart w:id="11" w:name="selected-internal-training-and-developme"/>
      <w:r>
        <w:t>Selected Internal Training and Development Courses at Reading</w:t>
      </w:r>
      <w:bookmarkEnd w:id="11"/>
    </w:p>
    <w:p w14:paraId="04FFDC3C" w14:textId="1938B780" w:rsidR="00CC0B82" w:rsidRDefault="00CC0B82">
      <w:pPr>
        <w:pStyle w:val="FirstParagraph"/>
      </w:pPr>
      <w:r>
        <w:t>Teaching Online. March 2020.</w:t>
      </w:r>
    </w:p>
    <w:p w14:paraId="00A43D51" w14:textId="1F185EF7" w:rsidR="00847CBF" w:rsidRDefault="00847CBF">
      <w:pPr>
        <w:pStyle w:val="FirstParagraph"/>
      </w:pPr>
      <w:r w:rsidRPr="00847CBF">
        <w:t>Create Learning Activities Using Blogs, Wikis, Journals And Discussion Boards</w:t>
      </w:r>
      <w:r>
        <w:t xml:space="preserve">. </w:t>
      </w:r>
      <w:r w:rsidR="0056151A">
        <w:t xml:space="preserve">14 </w:t>
      </w:r>
      <w:r>
        <w:t>November 2019.</w:t>
      </w:r>
    </w:p>
    <w:p w14:paraId="4A298016" w14:textId="717A6C93" w:rsidR="00615963" w:rsidRDefault="00615963">
      <w:pPr>
        <w:pStyle w:val="FirstParagraph"/>
      </w:pPr>
      <w:r>
        <w:t>Engaging with Policymakers. 14 November 2018.</w:t>
      </w:r>
    </w:p>
    <w:p w14:paraId="243498F1" w14:textId="7539FFEF" w:rsidR="00195C5B" w:rsidRDefault="006C5536">
      <w:pPr>
        <w:pStyle w:val="FirstParagraph"/>
      </w:pPr>
      <w:r>
        <w:t>T&amp;L f</w:t>
      </w:r>
      <w:r w:rsidR="00195C5B" w:rsidRPr="00195C5B">
        <w:t xml:space="preserve">or All: Technology </w:t>
      </w:r>
      <w:r w:rsidR="00832D2C">
        <w:t>as a</w:t>
      </w:r>
      <w:r w:rsidR="00195C5B" w:rsidRPr="00195C5B">
        <w:t xml:space="preserve"> Springbo</w:t>
      </w:r>
      <w:r w:rsidR="00832D2C">
        <w:t>ard t</w:t>
      </w:r>
      <w:r w:rsidR="00195C5B" w:rsidRPr="00195C5B">
        <w:t>o Inclusive Practice</w:t>
      </w:r>
      <w:r w:rsidR="00195C5B">
        <w:t>. 12 July 2018.</w:t>
      </w:r>
    </w:p>
    <w:p w14:paraId="36C7FCBC" w14:textId="5080F433" w:rsidR="002129F8" w:rsidRDefault="00AC2F61">
      <w:pPr>
        <w:pStyle w:val="FirstParagraph"/>
      </w:pPr>
      <w:r>
        <w:t>Periodic Review</w:t>
      </w:r>
      <w:r w:rsidR="007B1CE2">
        <w:t xml:space="preserve"> Training</w:t>
      </w:r>
      <w:r>
        <w:t>. 24 May 2018.</w:t>
      </w:r>
    </w:p>
    <w:p w14:paraId="31378C98" w14:textId="542B6BAB" w:rsidR="002129F8" w:rsidRDefault="00AC2F61">
      <w:pPr>
        <w:pStyle w:val="BodyText"/>
      </w:pPr>
      <w:r>
        <w:t>Supervising Research Students</w:t>
      </w:r>
      <w:r w:rsidR="00EE03E9">
        <w:t>.</w:t>
      </w:r>
      <w:r>
        <w:t xml:space="preserve"> 9 November 2017</w:t>
      </w:r>
    </w:p>
    <w:p w14:paraId="3B1963F5" w14:textId="77777777" w:rsidR="002129F8" w:rsidRDefault="00AC2F61">
      <w:pPr>
        <w:pStyle w:val="BodyText"/>
      </w:pPr>
      <w:r>
        <w:t>Academic Practice Programme modules EDMAP1 and EDMAP2. Completed July 2016.</w:t>
      </w:r>
    </w:p>
    <w:p w14:paraId="581C8572" w14:textId="77777777" w:rsidR="002129F8" w:rsidRDefault="00AC2F61">
      <w:pPr>
        <w:pStyle w:val="BodyText"/>
      </w:pPr>
      <w:r>
        <w:t>Engaging with End Users of your Research. 29 October 2014.</w:t>
      </w:r>
    </w:p>
    <w:p w14:paraId="59383F47" w14:textId="77777777" w:rsidR="002129F8" w:rsidRDefault="00AC2F61">
      <w:pPr>
        <w:pStyle w:val="BodyText"/>
      </w:pPr>
      <w:r>
        <w:t>Website Management. 13 and 17 October 2014.</w:t>
      </w:r>
    </w:p>
    <w:p w14:paraId="5DE070F7" w14:textId="77777777" w:rsidR="002129F8" w:rsidRDefault="00AC2F61">
      <w:pPr>
        <w:pStyle w:val="BodyText"/>
      </w:pPr>
      <w:r>
        <w:t>Freedom of Information and Data Protection. Autumn 2014.</w:t>
      </w:r>
    </w:p>
    <w:sectPr w:rsidR="002129F8" w:rsidSect="00055278">
      <w:footerReference w:type="default" r:id="rId7"/>
      <w:pgSz w:w="11906" w:h="16838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EE52E4" w14:textId="77777777" w:rsidR="00647C22" w:rsidRDefault="00647C22">
      <w:pPr>
        <w:spacing w:after="0"/>
      </w:pPr>
      <w:r>
        <w:separator/>
      </w:r>
    </w:p>
  </w:endnote>
  <w:endnote w:type="continuationSeparator" w:id="0">
    <w:p w14:paraId="78F3AB6A" w14:textId="77777777" w:rsidR="00647C22" w:rsidRDefault="00647C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44125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7A3F5A" w14:textId="227D74CB" w:rsidR="00925AF1" w:rsidRDefault="00925A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167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DF818AF" w14:textId="77777777" w:rsidR="00925AF1" w:rsidRDefault="00925A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AE6E1B" w14:textId="77777777" w:rsidR="00647C22" w:rsidRDefault="00647C22">
      <w:r>
        <w:separator/>
      </w:r>
    </w:p>
  </w:footnote>
  <w:footnote w:type="continuationSeparator" w:id="0">
    <w:p w14:paraId="28F68017" w14:textId="77777777" w:rsidR="00647C22" w:rsidRDefault="00647C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0095DF1"/>
    <w:multiLevelType w:val="multilevel"/>
    <w:tmpl w:val="9AECFC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B673975"/>
    <w:multiLevelType w:val="multilevel"/>
    <w:tmpl w:val="947CF7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2591302"/>
    <w:multiLevelType w:val="hybridMultilevel"/>
    <w:tmpl w:val="CEE48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CD2DE"/>
    <w:multiLevelType w:val="multilevel"/>
    <w:tmpl w:val="710E8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0AE5A6A"/>
    <w:multiLevelType w:val="hybridMultilevel"/>
    <w:tmpl w:val="BA3288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8556712"/>
    <w:multiLevelType w:val="hybridMultilevel"/>
    <w:tmpl w:val="CE02D5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9F31E1"/>
    <w:multiLevelType w:val="hybridMultilevel"/>
    <w:tmpl w:val="305829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95022C"/>
    <w:multiLevelType w:val="hybridMultilevel"/>
    <w:tmpl w:val="03F2B5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D33EAE"/>
    <w:multiLevelType w:val="hybridMultilevel"/>
    <w:tmpl w:val="99CE04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D32F54"/>
    <w:multiLevelType w:val="hybridMultilevel"/>
    <w:tmpl w:val="B7E0869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9DF0C7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DC81D5E"/>
    <w:multiLevelType w:val="multilevel"/>
    <w:tmpl w:val="947CF7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0EF734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7AC739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1"/>
  </w:num>
  <w:num w:numId="6">
    <w:abstractNumId w:val="10"/>
  </w:num>
  <w:num w:numId="7">
    <w:abstractNumId w:val="12"/>
  </w:num>
  <w:num w:numId="8">
    <w:abstractNumId w:val="13"/>
  </w:num>
  <w:num w:numId="9">
    <w:abstractNumId w:val="4"/>
  </w:num>
  <w:num w:numId="10">
    <w:abstractNumId w:val="9"/>
  </w:num>
  <w:num w:numId="11">
    <w:abstractNumId w:val="2"/>
  </w:num>
  <w:num w:numId="12">
    <w:abstractNumId w:val="6"/>
  </w:num>
  <w:num w:numId="13">
    <w:abstractNumId w:val="7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3970"/>
    <w:rsid w:val="000449C6"/>
    <w:rsid w:val="0004668C"/>
    <w:rsid w:val="00055278"/>
    <w:rsid w:val="00060B73"/>
    <w:rsid w:val="00077544"/>
    <w:rsid w:val="000A4BB2"/>
    <w:rsid w:val="000B25E2"/>
    <w:rsid w:val="000B2945"/>
    <w:rsid w:val="000C0D2A"/>
    <w:rsid w:val="000C64C6"/>
    <w:rsid w:val="000D466D"/>
    <w:rsid w:val="000D7B3C"/>
    <w:rsid w:val="000E4E75"/>
    <w:rsid w:val="000E5472"/>
    <w:rsid w:val="00102AEA"/>
    <w:rsid w:val="0010709B"/>
    <w:rsid w:val="001101D9"/>
    <w:rsid w:val="001265AE"/>
    <w:rsid w:val="00126CFA"/>
    <w:rsid w:val="0013070D"/>
    <w:rsid w:val="001513B4"/>
    <w:rsid w:val="00156686"/>
    <w:rsid w:val="0016054A"/>
    <w:rsid w:val="001703F2"/>
    <w:rsid w:val="00176495"/>
    <w:rsid w:val="00190F97"/>
    <w:rsid w:val="00194156"/>
    <w:rsid w:val="00195C5B"/>
    <w:rsid w:val="001A038F"/>
    <w:rsid w:val="001A6862"/>
    <w:rsid w:val="001B0BB2"/>
    <w:rsid w:val="001E6F93"/>
    <w:rsid w:val="00204802"/>
    <w:rsid w:val="00212899"/>
    <w:rsid w:val="002129F8"/>
    <w:rsid w:val="00240DFB"/>
    <w:rsid w:val="00241F8E"/>
    <w:rsid w:val="0026052F"/>
    <w:rsid w:val="002649DE"/>
    <w:rsid w:val="0027051C"/>
    <w:rsid w:val="00280A17"/>
    <w:rsid w:val="00282CE7"/>
    <w:rsid w:val="002A2D40"/>
    <w:rsid w:val="002B0413"/>
    <w:rsid w:val="002B4C69"/>
    <w:rsid w:val="002C322A"/>
    <w:rsid w:val="002E711D"/>
    <w:rsid w:val="002F7960"/>
    <w:rsid w:val="003162FD"/>
    <w:rsid w:val="00326061"/>
    <w:rsid w:val="0035078B"/>
    <w:rsid w:val="0036552A"/>
    <w:rsid w:val="003705CF"/>
    <w:rsid w:val="00382CC7"/>
    <w:rsid w:val="00386C2B"/>
    <w:rsid w:val="003936C2"/>
    <w:rsid w:val="0039526C"/>
    <w:rsid w:val="003B0B2B"/>
    <w:rsid w:val="003B2C6D"/>
    <w:rsid w:val="003B5C72"/>
    <w:rsid w:val="003C4F4F"/>
    <w:rsid w:val="003F0F21"/>
    <w:rsid w:val="00400F2D"/>
    <w:rsid w:val="00404A5A"/>
    <w:rsid w:val="00412208"/>
    <w:rsid w:val="004166AD"/>
    <w:rsid w:val="00417822"/>
    <w:rsid w:val="0043607F"/>
    <w:rsid w:val="004439D0"/>
    <w:rsid w:val="004841DD"/>
    <w:rsid w:val="004949A2"/>
    <w:rsid w:val="004C6D27"/>
    <w:rsid w:val="004D2B73"/>
    <w:rsid w:val="004E2036"/>
    <w:rsid w:val="004E29B3"/>
    <w:rsid w:val="004F5F31"/>
    <w:rsid w:val="0050171B"/>
    <w:rsid w:val="0053351E"/>
    <w:rsid w:val="0056151A"/>
    <w:rsid w:val="0056563E"/>
    <w:rsid w:val="00590D07"/>
    <w:rsid w:val="005A15D0"/>
    <w:rsid w:val="005B2BF6"/>
    <w:rsid w:val="005B6F36"/>
    <w:rsid w:val="005C7C39"/>
    <w:rsid w:val="00615963"/>
    <w:rsid w:val="00623758"/>
    <w:rsid w:val="00626A27"/>
    <w:rsid w:val="00647C22"/>
    <w:rsid w:val="0065564C"/>
    <w:rsid w:val="0065784A"/>
    <w:rsid w:val="00673E84"/>
    <w:rsid w:val="00674E84"/>
    <w:rsid w:val="00675686"/>
    <w:rsid w:val="006933AD"/>
    <w:rsid w:val="00694D50"/>
    <w:rsid w:val="006C5536"/>
    <w:rsid w:val="006D0310"/>
    <w:rsid w:val="006D2DA5"/>
    <w:rsid w:val="006E7784"/>
    <w:rsid w:val="007069D6"/>
    <w:rsid w:val="0071559C"/>
    <w:rsid w:val="00732CC9"/>
    <w:rsid w:val="007412C4"/>
    <w:rsid w:val="0074152F"/>
    <w:rsid w:val="00742F7E"/>
    <w:rsid w:val="00744589"/>
    <w:rsid w:val="007521BE"/>
    <w:rsid w:val="00765272"/>
    <w:rsid w:val="00775A32"/>
    <w:rsid w:val="00781442"/>
    <w:rsid w:val="00784D58"/>
    <w:rsid w:val="00796F01"/>
    <w:rsid w:val="007B1CE2"/>
    <w:rsid w:val="007B1DE0"/>
    <w:rsid w:val="007D7970"/>
    <w:rsid w:val="007E1022"/>
    <w:rsid w:val="007E6C2E"/>
    <w:rsid w:val="00832D2C"/>
    <w:rsid w:val="0083765A"/>
    <w:rsid w:val="00847CBF"/>
    <w:rsid w:val="00851D88"/>
    <w:rsid w:val="00857923"/>
    <w:rsid w:val="008735F4"/>
    <w:rsid w:val="00881EB2"/>
    <w:rsid w:val="008905E4"/>
    <w:rsid w:val="00891D04"/>
    <w:rsid w:val="008947C3"/>
    <w:rsid w:val="008A24CF"/>
    <w:rsid w:val="008B6F85"/>
    <w:rsid w:val="008C40E3"/>
    <w:rsid w:val="008D489D"/>
    <w:rsid w:val="008D6863"/>
    <w:rsid w:val="008F0687"/>
    <w:rsid w:val="008F1DBB"/>
    <w:rsid w:val="00900996"/>
    <w:rsid w:val="009035A9"/>
    <w:rsid w:val="00924F13"/>
    <w:rsid w:val="00925AF1"/>
    <w:rsid w:val="0092755A"/>
    <w:rsid w:val="00945CBE"/>
    <w:rsid w:val="009904DE"/>
    <w:rsid w:val="009A2C38"/>
    <w:rsid w:val="009B6AA0"/>
    <w:rsid w:val="009C2BBC"/>
    <w:rsid w:val="009C390D"/>
    <w:rsid w:val="009D4350"/>
    <w:rsid w:val="009D6983"/>
    <w:rsid w:val="009E1BEF"/>
    <w:rsid w:val="009E4451"/>
    <w:rsid w:val="009F1456"/>
    <w:rsid w:val="00A13766"/>
    <w:rsid w:val="00A30E11"/>
    <w:rsid w:val="00A47C25"/>
    <w:rsid w:val="00A73299"/>
    <w:rsid w:val="00AA0418"/>
    <w:rsid w:val="00AA1E43"/>
    <w:rsid w:val="00AA71CE"/>
    <w:rsid w:val="00AC17A6"/>
    <w:rsid w:val="00AC2F61"/>
    <w:rsid w:val="00AF0ED6"/>
    <w:rsid w:val="00AF3730"/>
    <w:rsid w:val="00B17B82"/>
    <w:rsid w:val="00B31DE8"/>
    <w:rsid w:val="00B40C4D"/>
    <w:rsid w:val="00B51EFE"/>
    <w:rsid w:val="00B6660A"/>
    <w:rsid w:val="00B70AA3"/>
    <w:rsid w:val="00B7293C"/>
    <w:rsid w:val="00B86B75"/>
    <w:rsid w:val="00B9484C"/>
    <w:rsid w:val="00BA0F63"/>
    <w:rsid w:val="00BC48D5"/>
    <w:rsid w:val="00BE2A78"/>
    <w:rsid w:val="00C043B1"/>
    <w:rsid w:val="00C04C16"/>
    <w:rsid w:val="00C260A6"/>
    <w:rsid w:val="00C36279"/>
    <w:rsid w:val="00C44A3F"/>
    <w:rsid w:val="00C633CA"/>
    <w:rsid w:val="00C635E3"/>
    <w:rsid w:val="00C71674"/>
    <w:rsid w:val="00C93CB5"/>
    <w:rsid w:val="00C948CE"/>
    <w:rsid w:val="00CA46F7"/>
    <w:rsid w:val="00CA5430"/>
    <w:rsid w:val="00CB1019"/>
    <w:rsid w:val="00CC0B82"/>
    <w:rsid w:val="00CD6CE3"/>
    <w:rsid w:val="00CD7170"/>
    <w:rsid w:val="00CD7BA4"/>
    <w:rsid w:val="00CE658B"/>
    <w:rsid w:val="00D02ADA"/>
    <w:rsid w:val="00D058E4"/>
    <w:rsid w:val="00D264DC"/>
    <w:rsid w:val="00D31C6F"/>
    <w:rsid w:val="00D41EFE"/>
    <w:rsid w:val="00D52348"/>
    <w:rsid w:val="00D56A57"/>
    <w:rsid w:val="00D64D56"/>
    <w:rsid w:val="00D67BEA"/>
    <w:rsid w:val="00D757A2"/>
    <w:rsid w:val="00DC2382"/>
    <w:rsid w:val="00DC2D58"/>
    <w:rsid w:val="00E026E6"/>
    <w:rsid w:val="00E170B0"/>
    <w:rsid w:val="00E315A3"/>
    <w:rsid w:val="00E47DEE"/>
    <w:rsid w:val="00E533CA"/>
    <w:rsid w:val="00E56DD7"/>
    <w:rsid w:val="00E6152E"/>
    <w:rsid w:val="00E80BE2"/>
    <w:rsid w:val="00EE03E9"/>
    <w:rsid w:val="00EE1B9C"/>
    <w:rsid w:val="00F129C9"/>
    <w:rsid w:val="00F201CE"/>
    <w:rsid w:val="00F37309"/>
    <w:rsid w:val="00F43805"/>
    <w:rsid w:val="00F57094"/>
    <w:rsid w:val="00F646E9"/>
    <w:rsid w:val="00FB3193"/>
    <w:rsid w:val="00FB5922"/>
    <w:rsid w:val="00FC5596"/>
    <w:rsid w:val="00FF1D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A2D9D1"/>
  <w15:docId w15:val="{5BE1F40B-3C53-5E46-948E-915EE98C7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E1022"/>
    <w:pPr>
      <w:keepNext/>
      <w:keepLines/>
      <w:spacing w:before="360" w:after="240"/>
      <w:jc w:val="center"/>
      <w:outlineLvl w:val="0"/>
    </w:pPr>
    <w:rPr>
      <w:rFonts w:asciiTheme="majorHAnsi" w:eastAsiaTheme="majorEastAsia" w:hAnsiTheme="majorHAnsi" w:cstheme="majorBidi"/>
      <w:bCs/>
      <w:caps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7E1022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A24CF"/>
    <w:pPr>
      <w:spacing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C17A6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cap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925AF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25AF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925AF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25AF1"/>
  </w:style>
  <w:style w:type="paragraph" w:styleId="Footer">
    <w:name w:val="footer"/>
    <w:basedOn w:val="Normal"/>
    <w:link w:val="FooterChar"/>
    <w:uiPriority w:val="99"/>
    <w:unhideWhenUsed/>
    <w:rsid w:val="00925AF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25AF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A2D40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27051C"/>
  </w:style>
  <w:style w:type="paragraph" w:styleId="ListParagraph">
    <w:name w:val="List Paragraph"/>
    <w:basedOn w:val="Normal"/>
    <w:rsid w:val="00742F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43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1743</Words>
  <Characters>993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ading</Company>
  <LinksUpToDate>false</LinksUpToDate>
  <CharactersWithSpaces>1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Elson</dc:creator>
  <cp:keywords/>
  <cp:lastModifiedBy>Luke Elson</cp:lastModifiedBy>
  <cp:revision>34</cp:revision>
  <dcterms:created xsi:type="dcterms:W3CDTF">2020-01-03T21:47:00Z</dcterms:created>
  <dcterms:modified xsi:type="dcterms:W3CDTF">2020-04-17T08:05:00Z</dcterms:modified>
</cp:coreProperties>
</file>